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D3C13" w:rsidRDefault="00AB4A7C" w:rsidP="004E09D4">
      <w:pPr>
        <w:spacing w:after="0" w:line="264" w:lineRule="auto"/>
        <w:rPr>
          <w:b/>
          <w:sz w:val="28"/>
          <w:szCs w:val="28"/>
        </w:rPr>
      </w:pPr>
      <w:r w:rsidRPr="00714C36">
        <w:rPr>
          <w:rFonts w:cs="Times New Roman"/>
          <w:b/>
          <w:noProof/>
          <w:sz w:val="28"/>
          <w:szCs w:val="28"/>
        </w:rPr>
        <mc:AlternateContent>
          <mc:Choice Requires="wpg">
            <w:drawing>
              <wp:anchor distT="0" distB="457200" distL="114300" distR="114300" simplePos="0" relativeHeight="251663360" behindDoc="0" locked="0" layoutInCell="1" allowOverlap="0" wp14:anchorId="5193C4F7" wp14:editId="2CF81072">
                <wp:simplePos x="0" y="0"/>
                <wp:positionH relativeFrom="margin">
                  <wp:posOffset>9525</wp:posOffset>
                </wp:positionH>
                <wp:positionV relativeFrom="margin">
                  <wp:posOffset>133350</wp:posOffset>
                </wp:positionV>
                <wp:extent cx="6848475" cy="1828800"/>
                <wp:effectExtent l="0" t="0" r="9525" b="0"/>
                <wp:wrapSquare wrapText="largest"/>
                <wp:docPr id="26" name="Group 2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48475" cy="1828800"/>
                          <a:chOff x="0" y="0"/>
                          <a:chExt cx="6848475" cy="1828800"/>
                        </a:xfrm>
                      </wpg:grpSpPr>
                      <wps:wsp>
                        <wps:cNvPr id="10" name="Rectangle 10"/>
                        <wps:cNvSpPr>
                          <a:spLocks noChangeArrowheads="1"/>
                        </wps:cNvSpPr>
                        <wps:spPr bwMode="auto">
                          <a:xfrm>
                            <a:off x="0" y="190500"/>
                            <a:ext cx="6844665" cy="1638300"/>
                          </a:xfrm>
                          <a:prstGeom prst="rect">
                            <a:avLst/>
                          </a:prstGeom>
                          <a:solidFill>
                            <a:srgbClr val="E05206"/>
                          </a:solidFill>
                          <a:ln>
                            <a:noFill/>
                          </a:ln>
                          <a:effectLst/>
                          <a:extLs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36576" tIns="36576" rIns="36576" bIns="36576" anchor="t" anchorCtr="0" upright="1">
                          <a:noAutofit/>
                        </wps:bodyPr>
                      </wps:wsp>
                      <pic:pic xmlns:pic="http://schemas.openxmlformats.org/drawingml/2006/picture">
                        <pic:nvPicPr>
                          <pic:cNvPr id="11" name="Picture 11" descr="Capture"/>
                          <pic:cNvPicPr>
                            <a:picLocks noChangeAspect="1"/>
                          </pic:cNvPicPr>
                        </pic:nvPicPr>
                        <pic:blipFill>
                          <a:blip r:embed="rId9">
                            <a:extLst>
                              <a:ext uri="{28A0092B-C50C-407E-A947-70E740481C1C}">
                                <a14:useLocalDpi xmlns:a14="http://schemas.microsoft.com/office/drawing/2010/main" val="0"/>
                              </a:ext>
                            </a:extLst>
                          </a:blip>
                          <a:srcRect r="2098" b="18411"/>
                          <a:stretch>
                            <a:fillRect/>
                          </a:stretch>
                        </pic:blipFill>
                        <pic:spPr bwMode="auto">
                          <a:xfrm>
                            <a:off x="0" y="9525"/>
                            <a:ext cx="6848475" cy="285750"/>
                          </a:xfrm>
                          <a:prstGeom prst="rect">
                            <a:avLst/>
                          </a:prstGeom>
                          <a:noFill/>
                          <a:ln>
                            <a:noFill/>
                          </a:ln>
                          <a:effectLst/>
                        </pic:spPr>
                      </pic:pic>
                      <wps:wsp>
                        <wps:cNvPr id="12" name="Text Box 12"/>
                        <wps:cNvSpPr txBox="1">
                          <a:spLocks noChangeArrowheads="1" noChangeShapeType="1"/>
                        </wps:cNvSpPr>
                        <wps:spPr bwMode="auto">
                          <a:xfrm>
                            <a:off x="2000139" y="1038225"/>
                            <a:ext cx="4638675" cy="647605"/>
                          </a:xfrm>
                          <a:prstGeom prst="rect">
                            <a:avLst/>
                          </a:prstGeom>
                          <a:noFill/>
                          <a:ln>
                            <a:noFill/>
                          </a:ln>
                          <a:effectLst/>
                          <a:extLst>
                            <a:ext uri="{909E8E84-426E-40DD-AFC4-6F175D3DCCD1}">
                              <a14:hiddenFill xmlns:a14="http://schemas.microsoft.com/office/drawing/2010/main">
                                <a:solidFill>
                                  <a:srgbClr val="EFF3F3">
                                    <a:alpha val="75999"/>
                                  </a:srgbClr>
                                </a:solidFill>
                              </a14:hiddenFill>
                            </a:ex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B47EC1" w:rsidRDefault="00B47EC1" w:rsidP="00560930">
                              <w:pPr>
                                <w:pStyle w:val="msoaccenttext7"/>
                                <w:widowControl w:val="0"/>
                                <w:spacing w:after="120"/>
                                <w:rPr>
                                  <w:rFonts w:asciiTheme="minorHAnsi" w:hAnsiTheme="minorHAnsi"/>
                                  <w:color w:val="FFFFFF"/>
                                  <w:sz w:val="22"/>
                                  <w14:ligatures w14:val="none"/>
                                </w:rPr>
                              </w:pPr>
                              <w:r w:rsidRPr="00351723">
                                <w:rPr>
                                  <w:rFonts w:asciiTheme="minorHAnsi" w:hAnsiTheme="minorHAnsi"/>
                                  <w:color w:val="FFFFFF"/>
                                  <w:sz w:val="22"/>
                                  <w:szCs w:val="22"/>
                                  <w14:ligatures w14:val="none"/>
                                </w:rPr>
                                <w:t>Contact:</w:t>
                              </w:r>
                              <w:r w:rsidRPr="00E737F2">
                                <w:rPr>
                                  <w:rFonts w:asciiTheme="minorHAnsi" w:hAnsiTheme="minorHAnsi"/>
                                  <w:color w:val="FFFFFF"/>
                                  <w:sz w:val="22"/>
                                  <w14:ligatures w14:val="none"/>
                                </w:rPr>
                                <w:t xml:space="preserve"> </w:t>
                              </w:r>
                              <w:r>
                                <w:rPr>
                                  <w:rFonts w:asciiTheme="minorHAnsi" w:hAnsiTheme="minorHAnsi"/>
                                  <w:color w:val="FFFFFF"/>
                                  <w:sz w:val="22"/>
                                  <w14:ligatures w14:val="none"/>
                                </w:rPr>
                                <w:t>Maureen Leader</w:t>
                              </w:r>
                              <w:r w:rsidRPr="00E737F2">
                                <w:rPr>
                                  <w:rFonts w:asciiTheme="minorHAnsi" w:hAnsiTheme="minorHAnsi"/>
                                  <w:color w:val="FFFFFF"/>
                                  <w:sz w:val="22"/>
                                  <w14:ligatures w14:val="none"/>
                                </w:rPr>
                                <w:t xml:space="preserve"> | </w:t>
                              </w:r>
                              <w:r>
                                <w:rPr>
                                  <w:rFonts w:asciiTheme="minorHAnsi" w:hAnsiTheme="minorHAnsi"/>
                                  <w:color w:val="FFFFFF"/>
                                  <w:sz w:val="22"/>
                                  <w14:ligatures w14:val="none"/>
                                </w:rPr>
                                <w:t xml:space="preserve">mleader@willowvalley.org   | </w:t>
                              </w:r>
                              <w:r w:rsidRPr="00E737F2">
                                <w:rPr>
                                  <w:rFonts w:asciiTheme="minorHAnsi" w:hAnsiTheme="minorHAnsi"/>
                                  <w:color w:val="FFFFFF"/>
                                  <w:sz w:val="22"/>
                                  <w14:ligatures w14:val="none"/>
                                </w:rPr>
                                <w:t>717.464.</w:t>
                              </w:r>
                              <w:r>
                                <w:rPr>
                                  <w:rFonts w:asciiTheme="minorHAnsi" w:hAnsiTheme="minorHAnsi"/>
                                  <w:color w:val="FFFFFF"/>
                                  <w:sz w:val="22"/>
                                  <w14:ligatures w14:val="none"/>
                                </w:rPr>
                                <w:t>6288</w:t>
                              </w:r>
                              <w:r>
                                <w:rPr>
                                  <w:rFonts w:asciiTheme="minorHAnsi" w:hAnsiTheme="minorHAnsi"/>
                                  <w:color w:val="FFFFFF"/>
                                  <w:sz w:val="22"/>
                                  <w14:ligatures w14:val="none"/>
                                </w:rPr>
                                <w:br/>
                              </w:r>
                              <w:r w:rsidRPr="00560930">
                                <w:rPr>
                                  <w:rFonts w:asciiTheme="minorHAnsi" w:hAnsiTheme="minorHAnsi"/>
                                  <w:color w:val="FFFFFF"/>
                                  <w:sz w:val="22"/>
                                  <w14:ligatures w14:val="none"/>
                                </w:rPr>
                                <w:t>WillowValleyCommunities.org  |  LifeLivedForward.org</w:t>
                              </w:r>
                            </w:p>
                            <w:p w:rsidR="00B47EC1" w:rsidRPr="00560930" w:rsidRDefault="00B47EC1" w:rsidP="00560930">
                              <w:pPr>
                                <w:pStyle w:val="msoaccenttext7"/>
                                <w:widowControl w:val="0"/>
                                <w:spacing w:after="120"/>
                                <w:rPr>
                                  <w:rFonts w:asciiTheme="minorHAnsi" w:hAnsiTheme="minorHAnsi"/>
                                  <w:color w:val="FFFFFF"/>
                                  <w:sz w:val="22"/>
                                  <w14:ligatures w14:val="none"/>
                                </w:rPr>
                              </w:pPr>
                              <w:r>
                                <w:rPr>
                                  <w:rFonts w:asciiTheme="minorHAnsi" w:hAnsiTheme="minorHAnsi"/>
                                  <w:color w:val="FFFFFF"/>
                                  <w:sz w:val="22"/>
                                  <w14:ligatures w14:val="none"/>
                                </w:rPr>
                                <w:t>600 Willow Valley Square | Lancaster, PA 17602</w:t>
                              </w:r>
                            </w:p>
                          </w:txbxContent>
                        </wps:txbx>
                        <wps:bodyPr rot="0" vert="horz" wrap="square" lIns="36195" tIns="36195" rIns="36195" bIns="36195" anchor="t" anchorCtr="0" upright="1">
                          <a:noAutofit/>
                        </wps:bodyPr>
                      </wps:wsp>
                      <wps:wsp>
                        <wps:cNvPr id="13" name="Text Box 13"/>
                        <wps:cNvSpPr txBox="1">
                          <a:spLocks noChangeArrowheads="1" noChangeShapeType="1"/>
                        </wps:cNvSpPr>
                        <wps:spPr bwMode="auto">
                          <a:xfrm>
                            <a:off x="2000139" y="571504"/>
                            <a:ext cx="4777105" cy="57143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B47EC1" w:rsidRPr="00E737F2" w:rsidRDefault="00B47EC1" w:rsidP="00497033">
                              <w:pPr>
                                <w:pStyle w:val="msotitle3"/>
                                <w:widowControl w:val="0"/>
                                <w:spacing w:after="120"/>
                                <w:jc w:val="left"/>
                                <w:rPr>
                                  <w:rFonts w:ascii="Cambria" w:hAnsi="Cambria"/>
                                  <w:i/>
                                  <w:color w:val="FFFFFF"/>
                                  <w:sz w:val="60"/>
                                  <w:szCs w:val="60"/>
                                  <w14:ligatures w14:val="none"/>
                                </w:rPr>
                              </w:pPr>
                              <w:r>
                                <w:rPr>
                                  <w:rFonts w:ascii="Cambria" w:hAnsi="Cambria"/>
                                  <w:i/>
                                  <w:color w:val="FFFFFF"/>
                                  <w:sz w:val="60"/>
                                  <w:szCs w:val="60"/>
                                  <w14:ligatures w14:val="none"/>
                                </w:rPr>
                                <w:t>FOR IMMEDIATE RELEASE</w:t>
                              </w:r>
                            </w:p>
                          </w:txbxContent>
                        </wps:txbx>
                        <wps:bodyPr rot="0" vert="horz" wrap="square" lIns="36195" tIns="36195" rIns="36195" bIns="36195" anchor="t" anchorCtr="0" upright="1">
                          <a:noAutofit/>
                        </wps:bodyPr>
                      </wps:wsp>
                      <wps:wsp>
                        <wps:cNvPr id="14" name="Rectangle 14"/>
                        <wps:cNvSpPr>
                          <a:spLocks noChangeArrowheads="1"/>
                        </wps:cNvSpPr>
                        <wps:spPr bwMode="auto">
                          <a:xfrm>
                            <a:off x="581025" y="0"/>
                            <a:ext cx="1193165" cy="1612265"/>
                          </a:xfrm>
                          <a:prstGeom prst="rect">
                            <a:avLst/>
                          </a:prstGeom>
                          <a:solidFill>
                            <a:srgbClr val="FFFFFF"/>
                          </a:solidFill>
                          <a:ln>
                            <a:noFill/>
                          </a:ln>
                          <a:effectLst/>
                          <a:extLs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36576" tIns="36576" rIns="36576" bIns="36576" anchor="t" anchorCtr="0" upright="1">
                          <a:noAutofit/>
                        </wps:bodyPr>
                      </wps:wsp>
                      <pic:pic xmlns:pic="http://schemas.openxmlformats.org/drawingml/2006/picture">
                        <pic:nvPicPr>
                          <pic:cNvPr id="15" name="Picture 15" descr="full color_3inch"/>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762000" y="180975"/>
                            <a:ext cx="857250" cy="1343025"/>
                          </a:xfrm>
                          <a:prstGeom prst="rect">
                            <a:avLst/>
                          </a:prstGeom>
                          <a:noFill/>
                          <a:ln>
                            <a:noFill/>
                          </a:ln>
                          <a:effectLst/>
                        </pic:spPr>
                      </pic:pic>
                      <wps:wsp>
                        <wps:cNvPr id="16" name="Rectangle 16"/>
                        <wps:cNvSpPr>
                          <a:spLocks noChangeArrowheads="1"/>
                        </wps:cNvSpPr>
                        <wps:spPr bwMode="auto">
                          <a:xfrm>
                            <a:off x="581025" y="1600200"/>
                            <a:ext cx="1195070" cy="52070"/>
                          </a:xfrm>
                          <a:prstGeom prst="rect">
                            <a:avLst/>
                          </a:prstGeom>
                          <a:solidFill>
                            <a:srgbClr val="E1A358"/>
                          </a:solidFill>
                          <a:ln>
                            <a:noFill/>
                          </a:ln>
                          <a:effectLst/>
                          <a:extLs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36576" tIns="36576" rIns="36576" bIns="36576"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id="Group 26" o:spid="_x0000_s1026" style="position:absolute;margin-left:.75pt;margin-top:10.5pt;width:539.25pt;height:2in;z-index:251663360;mso-wrap-distance-bottom:36pt;mso-position-horizontal-relative:margin;mso-position-vertical-relative:margin;mso-width-relative:margin;mso-height-relative:margin" coordsize="68484,18288"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Q29ycmFv&#10;LCBDaHJpcwAABZADAAIAAAAUAAAQppAEAAIAAAAUAAAQupKRAAIAAAADMzkAAJKSAAIAAAADMzkA&#10;AOocAAcAAAgMAAAImgAAAAAc6gAAAAg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Dw/eHBhY2tldCBlbmQ9J3cnPz7/2wBDAAcFBQYFBAcGBQYIBwcI&#10;ChELCgkJChUPEAwRGBUaGRgVGBcbHichGx0lHRcYIi4iJSgpKywrGiAvMy8qMicqKyr/2wBDAQcI&#10;CAoJChQLCxQqHBgcKioqKioqKioqKioqKioqKioqKioqKioqKioqKioqKioqKioqKioqKioqKioq&#10;KioqKir/wAARCAAwA8A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" o:allowoverlap="f">
                <o:lock v:ext="edit" aspectratio="t"/>
                <v:rect id="Rectangle 10" o:spid="_x0000_s1027" style="position:absolute;top:1905;width:68446;height:163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70rBcUA&#10;AADbAAAADwAAAGRycy9kb3ducmV2LnhtbESPT2vDMAzF74N9B6PBLqN11sFY07oljG302j+DHoWt&#10;xmljOYu9Nv3206Gwm8R7eu+n+XIIrTpTn5rIBp7HBShiG13DtYHd9nP0BiplZIdtZDJwpQTLxf3d&#10;HEsXL7ym8ybXSkI4lWjA59yVWifrKWAax45YtEPsA2ZZ+1q7Hi8SHlo9KYpXHbBhafDY0bsne9r8&#10;BgP6qdp/H4ufrfXTj5dqMpy+st0Z8/gwVDNQmYb8b75dr5zgC738IgPox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vSsFxQAAANsAAAAPAAAAAAAAAAAAAAAAAJgCAABkcnMv&#10;ZG93bnJldi54bWxQSwUGAAAAAAQABAD1AAAAigMAAAAA&#10;" fillcolor="#e05206" stroked="f" strokecolor="black [0]" insetpen="t">
                  <v:shadow color="#ccc"/>
                  <v:textbox inset="2.88pt,2.88pt,2.88pt,2.88pt"/>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8" type="#_x0000_t75" alt="Capture" style="position:absolute;top:95;width:68484;height:28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ar5+vCAAAA2wAAAA8AAABkcnMvZG93bnJldi54bWxETz1rwzAQ3Qv5D+IK2WrZxg2pGyWEQqFD&#10;FsddvB3S1Ta1TsZSEye/PioEst3jfd5mN9tBnGjyvWMFWZKCINbO9Nwq+K4/X9YgfEA2ODgmBRfy&#10;sNsunjZYGnfmik7H0IoYwr5EBV0IYyml1x1Z9IkbiSP34yaLIcKplWbCcwy3g8zTdCUt9hwbOhzp&#10;oyP9e/yzCupLXTRvDb3m2fqqK72yh0LnSi2f5/07iEBzeIjv7i8T52fw/0s8QG5v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mq+frwgAAANsAAAAPAAAAAAAAAAAAAAAAAJ8C&#10;AABkcnMvZG93bnJldi54bWxQSwUGAAAAAAQABAD3AAAAjgMAAAAA&#10;">
                  <v:imagedata r:id="rId11" o:title="Capture" cropbottom="12066f" cropright="1375f"/>
                  <v:path arrowok="t"/>
                </v:shape>
                <v:shapetype id="_x0000_t202" coordsize="21600,21600" o:spt="202" path="m,l,21600r21600,l21600,xe">
                  <v:stroke joinstyle="miter"/>
                  <v:path gradientshapeok="t" o:connecttype="rect"/>
                </v:shapetype>
                <v:shape id="Text Box 12" o:spid="_x0000_s1029" type="#_x0000_t202" style="position:absolute;left:20001;top:10382;width:46387;height:64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TGAcAA&#10;AADbAAAADwAAAGRycy9kb3ducmV2LnhtbERPTYvCMBC9L/gfwgje1lQPdqlG0aIggsK6eh+bsS02&#10;k9JErf56Iwh7m8f7nMmsNZW4UeNKywoG/QgEcWZ1ybmCw9/q+weE88gaK8uk4EEOZtPO1wQTbe/8&#10;S7e9z0UIYZeggsL7OpHSZQUZdH1bEwfubBuDPsAml7rBewg3lRxG0UgaLDk0FFhTWlB22V+Ngnib&#10;xst4s1kMjhd5eu5yStcHUqrXbedjEJ5a/y/+uNc6zB/C+5dwgJy+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uTGAcAAAADbAAAADwAAAAAAAAAAAAAAAACYAgAAZHJzL2Rvd25y&#10;ZXYueG1sUEsFBgAAAAAEAAQA9QAAAIUDAAAAAA==&#10;" filled="f" fillcolor="#eff3f3" stroked="f" strokecolor="black [0]" strokeweight="0" insetpen="t">
                  <v:fill opacity="49858f"/>
                  <o:lock v:ext="edit" shapetype="t"/>
                  <v:textbox inset="2.85pt,2.85pt,2.85pt,2.85pt">
                    <w:txbxContent>
                      <w:p w:rsidR="00B47EC1" w:rsidRDefault="00B47EC1" w:rsidP="00560930">
                        <w:pPr>
                          <w:pStyle w:val="msoaccenttext7"/>
                          <w:widowControl w:val="0"/>
                          <w:spacing w:after="120"/>
                          <w:rPr>
                            <w:rFonts w:asciiTheme="minorHAnsi" w:hAnsiTheme="minorHAnsi"/>
                            <w:color w:val="FFFFFF"/>
                            <w:sz w:val="22"/>
                            <w14:ligatures w14:val="none"/>
                          </w:rPr>
                        </w:pPr>
                        <w:r w:rsidRPr="00351723">
                          <w:rPr>
                            <w:rFonts w:asciiTheme="minorHAnsi" w:hAnsiTheme="minorHAnsi"/>
                            <w:color w:val="FFFFFF"/>
                            <w:sz w:val="22"/>
                            <w:szCs w:val="22"/>
                            <w14:ligatures w14:val="none"/>
                          </w:rPr>
                          <w:t>Contact:</w:t>
                        </w:r>
                        <w:r w:rsidRPr="00E737F2">
                          <w:rPr>
                            <w:rFonts w:asciiTheme="minorHAnsi" w:hAnsiTheme="minorHAnsi"/>
                            <w:color w:val="FFFFFF"/>
                            <w:sz w:val="22"/>
                            <w14:ligatures w14:val="none"/>
                          </w:rPr>
                          <w:t xml:space="preserve"> </w:t>
                        </w:r>
                        <w:r>
                          <w:rPr>
                            <w:rFonts w:asciiTheme="minorHAnsi" w:hAnsiTheme="minorHAnsi"/>
                            <w:color w:val="FFFFFF"/>
                            <w:sz w:val="22"/>
                            <w14:ligatures w14:val="none"/>
                          </w:rPr>
                          <w:t>Maureen Leader</w:t>
                        </w:r>
                        <w:r w:rsidRPr="00E737F2">
                          <w:rPr>
                            <w:rFonts w:asciiTheme="minorHAnsi" w:hAnsiTheme="minorHAnsi"/>
                            <w:color w:val="FFFFFF"/>
                            <w:sz w:val="22"/>
                            <w14:ligatures w14:val="none"/>
                          </w:rPr>
                          <w:t xml:space="preserve"> | </w:t>
                        </w:r>
                        <w:r>
                          <w:rPr>
                            <w:rFonts w:asciiTheme="minorHAnsi" w:hAnsiTheme="minorHAnsi"/>
                            <w:color w:val="FFFFFF"/>
                            <w:sz w:val="22"/>
                            <w14:ligatures w14:val="none"/>
                          </w:rPr>
                          <w:t xml:space="preserve">mleader@willowvalley.org   | </w:t>
                        </w:r>
                        <w:r w:rsidRPr="00E737F2">
                          <w:rPr>
                            <w:rFonts w:asciiTheme="minorHAnsi" w:hAnsiTheme="minorHAnsi"/>
                            <w:color w:val="FFFFFF"/>
                            <w:sz w:val="22"/>
                            <w14:ligatures w14:val="none"/>
                          </w:rPr>
                          <w:t>717.464.</w:t>
                        </w:r>
                        <w:r>
                          <w:rPr>
                            <w:rFonts w:asciiTheme="minorHAnsi" w:hAnsiTheme="minorHAnsi"/>
                            <w:color w:val="FFFFFF"/>
                            <w:sz w:val="22"/>
                            <w14:ligatures w14:val="none"/>
                          </w:rPr>
                          <w:t>6288</w:t>
                        </w:r>
                        <w:r>
                          <w:rPr>
                            <w:rFonts w:asciiTheme="minorHAnsi" w:hAnsiTheme="minorHAnsi"/>
                            <w:color w:val="FFFFFF"/>
                            <w:sz w:val="22"/>
                            <w14:ligatures w14:val="none"/>
                          </w:rPr>
                          <w:br/>
                        </w:r>
                        <w:r w:rsidRPr="00560930">
                          <w:rPr>
                            <w:rFonts w:asciiTheme="minorHAnsi" w:hAnsiTheme="minorHAnsi"/>
                            <w:color w:val="FFFFFF"/>
                            <w:sz w:val="22"/>
                            <w14:ligatures w14:val="none"/>
                          </w:rPr>
                          <w:t>WillowValleyCommunities.org  |  LifeLivedForward.org</w:t>
                        </w:r>
                      </w:p>
                      <w:p w:rsidR="00B47EC1" w:rsidRPr="00560930" w:rsidRDefault="00B47EC1" w:rsidP="00560930">
                        <w:pPr>
                          <w:pStyle w:val="msoaccenttext7"/>
                          <w:widowControl w:val="0"/>
                          <w:spacing w:after="120"/>
                          <w:rPr>
                            <w:rFonts w:asciiTheme="minorHAnsi" w:hAnsiTheme="minorHAnsi"/>
                            <w:color w:val="FFFFFF"/>
                            <w:sz w:val="22"/>
                            <w14:ligatures w14:val="none"/>
                          </w:rPr>
                        </w:pPr>
                        <w:r>
                          <w:rPr>
                            <w:rFonts w:asciiTheme="minorHAnsi" w:hAnsiTheme="minorHAnsi"/>
                            <w:color w:val="FFFFFF"/>
                            <w:sz w:val="22"/>
                            <w14:ligatures w14:val="none"/>
                          </w:rPr>
                          <w:t>600 Willow Valley Square | Lancaster, PA 17602</w:t>
                        </w:r>
                      </w:p>
                    </w:txbxContent>
                  </v:textbox>
                </v:shape>
                <v:shape id="Text Box 13" o:spid="_x0000_s1030" type="#_x0000_t202" style="position:absolute;left:20001;top:5715;width:47771;height:5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Hw3cAA&#10;AADbAAAADwAAAGRycy9kb3ducmV2LnhtbERPTYvCMBC9C/6HMII3TVV0l2oUEUTxoKy77HloxrbY&#10;TEoSbf33RhC8zeN9zmLVmkrcyfnSsoLRMAFBnFldcq7g73c7+AbhA7LGyjIpeJCH1bLbWWCqbcM/&#10;dD+HXMQQ9ikqKEKoUyl9VpBBP7Q1ceQu1hkMEbpcaodNDDeVHCfJTBosOTYUWNOmoOx6vhkF/9fx&#10;7pSUX9ptZtP2uH40F33Iler32vUcRKA2fMRv917H+RN4/RIPkMs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jHw3cAAAADbAAAADwAAAAAAAAAAAAAAAACYAgAAZHJzL2Rvd25y&#10;ZXYueG1sUEsFBgAAAAAEAAQA9QAAAIUDAAAAAA==&#10;" filled="f" stroked="f" strokecolor="black [0]" strokeweight="0" insetpen="t">
                  <o:lock v:ext="edit" shapetype="t"/>
                  <v:textbox inset="2.85pt,2.85pt,2.85pt,2.85pt">
                    <w:txbxContent>
                      <w:p w:rsidR="00B47EC1" w:rsidRPr="00E737F2" w:rsidRDefault="00B47EC1" w:rsidP="00497033">
                        <w:pPr>
                          <w:pStyle w:val="msotitle3"/>
                          <w:widowControl w:val="0"/>
                          <w:spacing w:after="120"/>
                          <w:jc w:val="left"/>
                          <w:rPr>
                            <w:rFonts w:ascii="Cambria" w:hAnsi="Cambria"/>
                            <w:i/>
                            <w:color w:val="FFFFFF"/>
                            <w:sz w:val="60"/>
                            <w:szCs w:val="60"/>
                            <w14:ligatures w14:val="none"/>
                          </w:rPr>
                        </w:pPr>
                        <w:r>
                          <w:rPr>
                            <w:rFonts w:ascii="Cambria" w:hAnsi="Cambria"/>
                            <w:i/>
                            <w:color w:val="FFFFFF"/>
                            <w:sz w:val="60"/>
                            <w:szCs w:val="60"/>
                            <w14:ligatures w14:val="none"/>
                          </w:rPr>
                          <w:t>FOR IMMEDIATE RELEASE</w:t>
                        </w:r>
                      </w:p>
                    </w:txbxContent>
                  </v:textbox>
                </v:shape>
                <v:rect id="Rectangle 14" o:spid="_x0000_s1031" style="position:absolute;left:5810;width:11931;height:161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fsAsMA&#10;AADbAAAADwAAAGRycy9kb3ducmV2LnhtbERPS2vCQBC+F/oflin0VidVqSV1FR8IHnrw0YPehuw0&#10;G5qdDdmNxn/fLRS8zcf3nOm8d7W6cBsqLxpeBxkolsKbSkoNX8fNyzuoEEkM1V5Yw40DzGePD1PK&#10;jb/Kni+HWKoUIiEnDTbGJkcMhWVHYeAblsR9+9ZRTLAt0bR0TeGuxmGWvaGjSlKDpYZXloufQ+c0&#10;OI+b7e62PI3On916vMP9pEOr9fNTv/gAFbmPd/G/e2vS/DH8/ZIOwNk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yfsAsMAAADbAAAADwAAAAAAAAAAAAAAAACYAgAAZHJzL2Rv&#10;d25yZXYueG1sUEsFBgAAAAAEAAQA9QAAAIgDAAAAAA==&#10;" stroked="f" strokecolor="black [0]" insetpen="t">
                  <v:shadow color="#ccc"/>
                  <v:textbox inset="2.88pt,2.88pt,2.88pt,2.88pt"/>
                </v:rect>
                <v:shape id="Picture 15" o:spid="_x0000_s1032" type="#_x0000_t75" alt="full color_3inch" style="position:absolute;left:7620;top:1809;width:8572;height:13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J8BI7BAAAA2wAAAA8AAABkcnMvZG93bnJldi54bWxET81qwkAQvgt9h2UEb2bXoiKpq9hioIKX&#10;JD7AkJ0mwexsyK6a9um7hYK3+fh+Z7sfbSfuNPjWsYZFokAQV860XGu4lNl8A8IHZIOdY9LwTR72&#10;u5fJFlPjHpzTvQi1iCHsU9TQhNCnUvqqIYs+cT1x5L7cYDFEONTSDPiI4baTr0qtpcWWY0ODPX00&#10;VF2Lm9Wg/Pvppz2adX4Zl2WpXFee+0zr2XQ8vIEINIan+N/9aeL8Ffz9Eg+Qu1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BJ8BI7BAAAA2wAAAA8AAAAAAAAAAAAAAAAAnwIA&#10;AGRycy9kb3ducmV2LnhtbFBLBQYAAAAABAAEAPcAAACNAwAAAAA=&#10;">
                  <v:imagedata r:id="rId12" o:title="full color_3inch"/>
                  <v:path arrowok="t"/>
                </v:shape>
                <v:rect id="Rectangle 16" o:spid="_x0000_s1033" style="position:absolute;left:5810;top:16002;width:11950;height:5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F4q3cMA&#10;AADbAAAADwAAAGRycy9kb3ducmV2LnhtbERPTWvCQBC9C/0PyxR6MxtbCBJdpVjahkJBoweP0+w0&#10;Sc3OptnVxH/vCoK3ebzPmS8H04gTda62rGASxSCIC6trLhXstu/jKQjnkTU2lknBmRwsFw+jOaba&#10;9ryhU+5LEULYpaig8r5NpXRFRQZdZFviwP3azqAPsCul7rAP4aaRz3GcSIM1h4YKW1pVVBzyo1FQ&#10;/3xl+/P6f/Vy/PxYDzJ7+27Mn1JPj8PrDISnwd/FN3emw/wErr+EA+Ti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F4q3cMAAADbAAAADwAAAAAAAAAAAAAAAACYAgAAZHJzL2Rv&#10;d25yZXYueG1sUEsFBgAAAAAEAAQA9QAAAIgDAAAAAA==&#10;" fillcolor="#e1a358" stroked="f" strokecolor="black [0]" insetpen="t">
                  <v:shadow color="#ccc"/>
                  <v:textbox inset="2.88pt,2.88pt,2.88pt,2.88pt"/>
                </v:rect>
                <w10:wrap type="square" side="largest" anchorx="margin" anchory="margin"/>
              </v:group>
            </w:pict>
          </mc:Fallback>
        </mc:AlternateContent>
      </w:r>
      <w:r w:rsidR="001D3C13">
        <w:rPr>
          <w:b/>
          <w:sz w:val="28"/>
          <w:szCs w:val="28"/>
        </w:rPr>
        <w:t>June 1</w:t>
      </w:r>
      <w:r w:rsidR="00A66366" w:rsidRPr="00714C36">
        <w:rPr>
          <w:b/>
          <w:sz w:val="28"/>
          <w:szCs w:val="28"/>
        </w:rPr>
        <w:t>,</w:t>
      </w:r>
      <w:r w:rsidR="001D3C13">
        <w:rPr>
          <w:b/>
          <w:sz w:val="28"/>
          <w:szCs w:val="28"/>
        </w:rPr>
        <w:t xml:space="preserve"> 2022                                   </w:t>
      </w:r>
      <w:r w:rsidR="004A0279" w:rsidRPr="00714C36">
        <w:rPr>
          <w:b/>
          <w:sz w:val="28"/>
          <w:szCs w:val="28"/>
        </w:rPr>
        <w:t xml:space="preserve"> </w:t>
      </w:r>
      <w:r w:rsidR="001D3C13">
        <w:rPr>
          <w:b/>
          <w:noProof/>
          <w:sz w:val="28"/>
          <w:szCs w:val="28"/>
        </w:rPr>
        <w:drawing>
          <wp:inline distT="0" distB="0" distL="0" distR="0" wp14:anchorId="18D47AF9" wp14:editId="2A7E7302">
            <wp:extent cx="2905894" cy="248412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05296" cy="2483609"/>
                    </a:xfrm>
                    <a:prstGeom prst="rect">
                      <a:avLst/>
                    </a:prstGeom>
                    <a:noFill/>
                  </pic:spPr>
                </pic:pic>
              </a:graphicData>
            </a:graphic>
          </wp:inline>
        </w:drawing>
      </w:r>
    </w:p>
    <w:p w:rsidR="004E09D4" w:rsidRPr="00714C36" w:rsidRDefault="004E09D4" w:rsidP="004E09D4">
      <w:pPr>
        <w:spacing w:after="0" w:line="264" w:lineRule="auto"/>
        <w:rPr>
          <w:b/>
          <w:sz w:val="28"/>
          <w:szCs w:val="28"/>
        </w:rPr>
      </w:pPr>
      <w:r w:rsidRPr="00714C36">
        <w:rPr>
          <w:b/>
          <w:sz w:val="28"/>
          <w:szCs w:val="28"/>
        </w:rPr>
        <w:t>For Immediate Release</w:t>
      </w:r>
    </w:p>
    <w:p w:rsidR="004A0279" w:rsidRPr="00D27C3B" w:rsidRDefault="004A0279" w:rsidP="003F1675">
      <w:pPr>
        <w:spacing w:after="0" w:line="264" w:lineRule="auto"/>
        <w:jc w:val="center"/>
        <w:rPr>
          <w:b/>
        </w:rPr>
      </w:pPr>
    </w:p>
    <w:p w:rsidR="00027AD1" w:rsidRDefault="008B35EC" w:rsidP="00282A02">
      <w:pPr>
        <w:spacing w:after="0" w:line="240" w:lineRule="auto"/>
        <w:jc w:val="center"/>
        <w:rPr>
          <w:b/>
          <w:sz w:val="32"/>
          <w:szCs w:val="32"/>
        </w:rPr>
      </w:pPr>
      <w:r w:rsidRPr="008B35EC">
        <w:rPr>
          <w:b/>
          <w:sz w:val="32"/>
          <w:szCs w:val="32"/>
        </w:rPr>
        <w:t xml:space="preserve">U.S. News &amp; World Report Names </w:t>
      </w:r>
      <w:r>
        <w:rPr>
          <w:b/>
          <w:sz w:val="32"/>
          <w:szCs w:val="32"/>
        </w:rPr>
        <w:t>Willow Valley Communities</w:t>
      </w:r>
      <w:r w:rsidRPr="008B35EC">
        <w:rPr>
          <w:b/>
          <w:sz w:val="32"/>
          <w:szCs w:val="32"/>
        </w:rPr>
        <w:t xml:space="preserve"> </w:t>
      </w:r>
      <w:r w:rsidR="00AA19C3">
        <w:rPr>
          <w:b/>
          <w:sz w:val="32"/>
          <w:szCs w:val="32"/>
        </w:rPr>
        <w:t>a</w:t>
      </w:r>
    </w:p>
    <w:p w:rsidR="004A0279" w:rsidRPr="006F2244" w:rsidRDefault="008B35EC" w:rsidP="00282A02">
      <w:pPr>
        <w:spacing w:after="0" w:line="240" w:lineRule="auto"/>
        <w:jc w:val="center"/>
        <w:rPr>
          <w:i/>
          <w:sz w:val="24"/>
          <w:szCs w:val="24"/>
          <w:u w:val="single"/>
        </w:rPr>
      </w:pPr>
      <w:r w:rsidRPr="008B35EC">
        <w:rPr>
          <w:b/>
          <w:sz w:val="32"/>
          <w:szCs w:val="32"/>
        </w:rPr>
        <w:t xml:space="preserve"> 2022-23 Best </w:t>
      </w:r>
      <w:r>
        <w:rPr>
          <w:b/>
          <w:sz w:val="32"/>
          <w:szCs w:val="32"/>
        </w:rPr>
        <w:t>Independent</w:t>
      </w:r>
      <w:r w:rsidRPr="008B35EC">
        <w:rPr>
          <w:b/>
          <w:sz w:val="32"/>
          <w:szCs w:val="32"/>
        </w:rPr>
        <w:t xml:space="preserve"> Living Community</w:t>
      </w:r>
    </w:p>
    <w:p w:rsidR="004A0279" w:rsidRDefault="004A0279" w:rsidP="004A0279">
      <w:pPr>
        <w:rPr>
          <w:b/>
          <w:sz w:val="24"/>
          <w:szCs w:val="24"/>
        </w:rPr>
      </w:pPr>
    </w:p>
    <w:p w:rsidR="00B47EC1" w:rsidRPr="001D3C13" w:rsidRDefault="004A0279" w:rsidP="00B47EC1">
      <w:r w:rsidRPr="001D3C13">
        <w:rPr>
          <w:b/>
        </w:rPr>
        <w:t xml:space="preserve">Lancaster, PA </w:t>
      </w:r>
      <w:r w:rsidRPr="001D3C13">
        <w:t xml:space="preserve">– </w:t>
      </w:r>
      <w:r w:rsidR="00A66366" w:rsidRPr="001D3C13">
        <w:t>Willow Valley Communities</w:t>
      </w:r>
      <w:r w:rsidR="00B47EC1" w:rsidRPr="001D3C13">
        <w:t>, a premier 55</w:t>
      </w:r>
      <w:r w:rsidR="008B35EC" w:rsidRPr="001D3C13">
        <w:t>-</w:t>
      </w:r>
      <w:r w:rsidR="00B47EC1" w:rsidRPr="001D3C13">
        <w:t xml:space="preserve">plus community in Lancaster, PA has been rated a Best Independent Living Community by </w:t>
      </w:r>
      <w:r w:rsidR="00B47EC1" w:rsidRPr="001D3C13">
        <w:rPr>
          <w:i/>
        </w:rPr>
        <w:t>U.S. News &amp; World Report</w:t>
      </w:r>
      <w:r w:rsidR="00B47EC1" w:rsidRPr="001D3C13">
        <w:t xml:space="preserve"> in </w:t>
      </w:r>
      <w:r w:rsidR="00714C36" w:rsidRPr="001D3C13">
        <w:t xml:space="preserve">its </w:t>
      </w:r>
      <w:r w:rsidR="00A66366" w:rsidRPr="001D3C13">
        <w:t>inaugural Best Senior Living ratings</w:t>
      </w:r>
      <w:r w:rsidR="00B47EC1" w:rsidRPr="001D3C13">
        <w:t xml:space="preserve"> for </w:t>
      </w:r>
      <w:r w:rsidR="00BF63BF" w:rsidRPr="001D3C13">
        <w:t>2022-2023</w:t>
      </w:r>
      <w:r w:rsidR="00B47EC1" w:rsidRPr="001D3C13">
        <w:t>.</w:t>
      </w:r>
    </w:p>
    <w:p w:rsidR="001D3C13" w:rsidRDefault="00414074" w:rsidP="00755024">
      <w:r w:rsidRPr="001D3C13">
        <w:t xml:space="preserve">U.S. News &amp; World Report </w:t>
      </w:r>
      <w:r w:rsidR="00B47EC1" w:rsidRPr="001D3C13">
        <w:t>and its survey provider</w:t>
      </w:r>
      <w:r w:rsidR="00755024" w:rsidRPr="001D3C13">
        <w:t xml:space="preserve">, </w:t>
      </w:r>
      <w:r w:rsidR="00B47EC1" w:rsidRPr="001D3C13">
        <w:t xml:space="preserve"> </w:t>
      </w:r>
      <w:r w:rsidR="00755024" w:rsidRPr="001D3C13">
        <w:t xml:space="preserve">Activated Insights, </w:t>
      </w:r>
      <w:r w:rsidR="00B47EC1" w:rsidRPr="001D3C13">
        <w:t xml:space="preserve">collected data on more than 3,000 communities throughout the continental U.S. and Hawaii, representing more than 80 senior living operators. </w:t>
      </w:r>
      <w:r w:rsidR="00AC2360" w:rsidRPr="001D3C13">
        <w:t>R</w:t>
      </w:r>
      <w:r w:rsidR="008A1468" w:rsidRPr="001D3C13">
        <w:t xml:space="preserve">esidents and families </w:t>
      </w:r>
      <w:r w:rsidR="00AC2360" w:rsidRPr="001D3C13">
        <w:t xml:space="preserve">were also asked </w:t>
      </w:r>
      <w:r w:rsidR="008A1468" w:rsidRPr="001D3C13">
        <w:t xml:space="preserve">to rate their experiences on various aspects of senior living.  </w:t>
      </w:r>
      <w:r w:rsidR="00B47EC1" w:rsidRPr="001D3C13">
        <w:t xml:space="preserve">From that </w:t>
      </w:r>
      <w:r w:rsidR="001D3C13" w:rsidRPr="001D3C13">
        <w:t>data set, U.S. News analysts rated Willow Valley Communities as a “Best” in the category of Independent Living.</w:t>
      </w:r>
    </w:p>
    <w:p w:rsidR="001D3C13" w:rsidRDefault="001D3C13" w:rsidP="001D3C13">
      <w:r>
        <w:t xml:space="preserve">Willow Valley Communities’ chief marketing officer, Brian T. Rutter said he is delighted by the rating, but added that he is most humbled by the nearly 200 comments of praise that Willow Valley Communities residents and family members added to their survey responses. The comments are posted on the </w:t>
      </w:r>
      <w:hyperlink r:id="rId14" w:history="1">
        <w:r w:rsidR="00916906" w:rsidRPr="00023570">
          <w:rPr>
            <w:rStyle w:val="Hyperlink"/>
            <w:i/>
            <w:sz w:val="24"/>
            <w:szCs w:val="24"/>
          </w:rPr>
          <w:t>U.S. News &amp; World Report’s</w:t>
        </w:r>
        <w:r w:rsidR="00916906" w:rsidRPr="00023570">
          <w:rPr>
            <w:rStyle w:val="Hyperlink"/>
            <w:sz w:val="24"/>
            <w:szCs w:val="24"/>
          </w:rPr>
          <w:t xml:space="preserve"> web site</w:t>
        </w:r>
      </w:hyperlink>
      <w:r w:rsidR="00916906">
        <w:rPr>
          <w:rStyle w:val="Hyperlink"/>
          <w:sz w:val="24"/>
          <w:szCs w:val="24"/>
        </w:rPr>
        <w:t>.</w:t>
      </w:r>
      <w:r w:rsidR="00916906">
        <w:t xml:space="preserve">  </w:t>
      </w:r>
    </w:p>
    <w:p w:rsidR="001D3C13" w:rsidRDefault="001D3C13" w:rsidP="001D3C13">
      <w:r>
        <w:t xml:space="preserve">Rutter further added how the “Best” Independent Living Community rating fits perfectly with Willow Valley Communities’ Life Lived Forward philosophy.  “At Willow Valley Communities, we’re focused on rethinking retirement. </w:t>
      </w:r>
    </w:p>
    <w:p w:rsidR="001D3C13" w:rsidRDefault="001D3C13" w:rsidP="001D3C13">
      <w:pPr>
        <w:ind w:left="360"/>
        <w:jc w:val="center"/>
        <w:rPr>
          <w:b/>
          <w:sz w:val="28"/>
          <w:szCs w:val="28"/>
        </w:rPr>
      </w:pPr>
      <w:r w:rsidRPr="00211508">
        <w:rPr>
          <w:b/>
          <w:sz w:val="28"/>
          <w:szCs w:val="28"/>
        </w:rPr>
        <w:t>-MORE-</w:t>
      </w:r>
    </w:p>
    <w:p w:rsidR="001D3C13" w:rsidRPr="00EF332B" w:rsidRDefault="001D3C13" w:rsidP="001D3C13">
      <w:pPr>
        <w:pStyle w:val="ListParagraph"/>
        <w:ind w:left="5760"/>
        <w:jc w:val="right"/>
        <w:rPr>
          <w:b/>
          <w:sz w:val="28"/>
          <w:szCs w:val="28"/>
        </w:rPr>
      </w:pPr>
      <w:r>
        <w:rPr>
          <w:b/>
          <w:sz w:val="28"/>
          <w:szCs w:val="28"/>
        </w:rPr>
        <w:t xml:space="preserve">Willow Valley Communities Rated Best by </w:t>
      </w:r>
      <w:r w:rsidRPr="008A1468">
        <w:rPr>
          <w:b/>
          <w:sz w:val="28"/>
          <w:szCs w:val="28"/>
        </w:rPr>
        <w:t xml:space="preserve">U.S. News &amp; World Report </w:t>
      </w:r>
    </w:p>
    <w:p w:rsidR="001D3C13" w:rsidRPr="00EF332B" w:rsidRDefault="001D3C13" w:rsidP="001D3C13">
      <w:pPr>
        <w:pStyle w:val="ListParagraph"/>
        <w:ind w:left="8640" w:firstLine="720"/>
        <w:jc w:val="right"/>
        <w:rPr>
          <w:b/>
          <w:sz w:val="28"/>
          <w:szCs w:val="28"/>
        </w:rPr>
      </w:pPr>
      <w:r w:rsidRPr="00EF332B">
        <w:rPr>
          <w:b/>
          <w:sz w:val="28"/>
          <w:szCs w:val="28"/>
        </w:rPr>
        <w:t>Page 2 of 2</w:t>
      </w:r>
    </w:p>
    <w:p w:rsidR="001D3C13" w:rsidRDefault="001D3C13" w:rsidP="001D3C13">
      <w:r>
        <w:t>Our Residents embrace the idea of not looking back at the life that you had prior to retirement; rather, it’s about looking forward at the rich, thriving, passion-filled life that you’ve going to have ahead. Willow Valley Communities is a place where you can pursue your passions and live the lifestyle you choose. We embrace Life Lived Forward because we think about the possibilities that lie ahead in retirement.”</w:t>
      </w:r>
    </w:p>
    <w:p w:rsidR="00CF6FB9" w:rsidRPr="001D3C13" w:rsidRDefault="00B1129F" w:rsidP="00CF6FB9">
      <w:r w:rsidRPr="001D3C13">
        <w:t>Contributing</w:t>
      </w:r>
      <w:r w:rsidR="00755024" w:rsidRPr="001D3C13">
        <w:t xml:space="preserve"> to </w:t>
      </w:r>
      <w:r w:rsidR="00CF6FB9" w:rsidRPr="001D3C13">
        <w:t xml:space="preserve">Willow Valley </w:t>
      </w:r>
      <w:r w:rsidR="00755024" w:rsidRPr="001D3C13">
        <w:t xml:space="preserve">Communities achieving the coveted Best in Independent </w:t>
      </w:r>
      <w:r w:rsidR="00A43617" w:rsidRPr="001D3C13">
        <w:t xml:space="preserve">Living </w:t>
      </w:r>
      <w:r w:rsidR="00755024" w:rsidRPr="001D3C13">
        <w:t>rating</w:t>
      </w:r>
      <w:r w:rsidRPr="001D3C13">
        <w:t xml:space="preserve"> are award-winning amenities that </w:t>
      </w:r>
      <w:r w:rsidR="00755024" w:rsidRPr="001D3C13">
        <w:t xml:space="preserve">Residents enjoy </w:t>
      </w:r>
      <w:r w:rsidRPr="001D3C13">
        <w:t xml:space="preserve">as part of </w:t>
      </w:r>
      <w:r w:rsidR="00755024" w:rsidRPr="001D3C13">
        <w:t>an exceptional lifestyle:</w:t>
      </w:r>
    </w:p>
    <w:p w:rsidR="00CF6FB9" w:rsidRPr="001D3C13" w:rsidRDefault="00CF6FB9" w:rsidP="00755024">
      <w:pPr>
        <w:pStyle w:val="ListParagraph"/>
        <w:numPr>
          <w:ilvl w:val="0"/>
          <w:numId w:val="8"/>
        </w:numPr>
      </w:pPr>
      <w:r w:rsidRPr="001D3C13">
        <w:t xml:space="preserve">80,000 sq. ft. Cultural Center </w:t>
      </w:r>
    </w:p>
    <w:p w:rsidR="00CF6FB9" w:rsidRPr="001D3C13" w:rsidRDefault="00CF6FB9" w:rsidP="00755024">
      <w:pPr>
        <w:pStyle w:val="ListParagraph"/>
        <w:numPr>
          <w:ilvl w:val="0"/>
          <w:numId w:val="8"/>
        </w:numPr>
      </w:pPr>
      <w:r w:rsidRPr="001D3C13">
        <w:t>30,000 sq. ft. Clubhouse</w:t>
      </w:r>
    </w:p>
    <w:p w:rsidR="00CF6FB9" w:rsidRPr="001D3C13" w:rsidRDefault="00CF6FB9" w:rsidP="00755024">
      <w:pPr>
        <w:pStyle w:val="ListParagraph"/>
        <w:numPr>
          <w:ilvl w:val="0"/>
          <w:numId w:val="8"/>
        </w:numPr>
      </w:pPr>
      <w:r w:rsidRPr="001D3C13">
        <w:t>500-seat performing arts theater</w:t>
      </w:r>
    </w:p>
    <w:p w:rsidR="00CF6FB9" w:rsidRPr="001D3C13" w:rsidRDefault="00CF6FB9" w:rsidP="00755024">
      <w:pPr>
        <w:pStyle w:val="ListParagraph"/>
        <w:numPr>
          <w:ilvl w:val="0"/>
          <w:numId w:val="8"/>
        </w:numPr>
      </w:pPr>
      <w:r w:rsidRPr="001D3C13">
        <w:t>Aquatics and Fitness Centers</w:t>
      </w:r>
    </w:p>
    <w:p w:rsidR="00755024" w:rsidRPr="001D3C13" w:rsidRDefault="00755024" w:rsidP="00755024">
      <w:pPr>
        <w:pStyle w:val="ListParagraph"/>
        <w:numPr>
          <w:ilvl w:val="0"/>
          <w:numId w:val="8"/>
        </w:numPr>
      </w:pPr>
      <w:r w:rsidRPr="001D3C13">
        <w:t>Day Spa</w:t>
      </w:r>
    </w:p>
    <w:p w:rsidR="00755024" w:rsidRPr="001D3C13" w:rsidRDefault="00755024" w:rsidP="00755024">
      <w:pPr>
        <w:pStyle w:val="ListParagraph"/>
        <w:numPr>
          <w:ilvl w:val="0"/>
          <w:numId w:val="8"/>
        </w:numPr>
      </w:pPr>
      <w:r w:rsidRPr="001D3C13">
        <w:t>Outdoor tennis courts</w:t>
      </w:r>
    </w:p>
    <w:p w:rsidR="00755024" w:rsidRPr="001D3C13" w:rsidRDefault="00755024" w:rsidP="00755024">
      <w:pPr>
        <w:pStyle w:val="ListParagraph"/>
        <w:numPr>
          <w:ilvl w:val="0"/>
          <w:numId w:val="8"/>
        </w:numPr>
      </w:pPr>
      <w:r w:rsidRPr="001D3C13">
        <w:t>Bowling alleys</w:t>
      </w:r>
    </w:p>
    <w:p w:rsidR="00755024" w:rsidRPr="001D3C13" w:rsidRDefault="00755024" w:rsidP="00755024">
      <w:pPr>
        <w:pStyle w:val="ListParagraph"/>
        <w:numPr>
          <w:ilvl w:val="0"/>
          <w:numId w:val="8"/>
        </w:numPr>
      </w:pPr>
      <w:r w:rsidRPr="001D3C13">
        <w:t>Vintage arcade</w:t>
      </w:r>
    </w:p>
    <w:p w:rsidR="00755024" w:rsidRPr="001D3C13" w:rsidRDefault="00B1129F" w:rsidP="00755024">
      <w:pPr>
        <w:pStyle w:val="ListParagraph"/>
        <w:numPr>
          <w:ilvl w:val="0"/>
          <w:numId w:val="8"/>
        </w:numPr>
      </w:pPr>
      <w:r w:rsidRPr="001D3C13">
        <w:t xml:space="preserve">12 </w:t>
      </w:r>
      <w:r w:rsidR="00755024" w:rsidRPr="001D3C13">
        <w:t xml:space="preserve">Culinary Venues -- </w:t>
      </w:r>
      <w:r w:rsidR="00CF6FB9" w:rsidRPr="001D3C13">
        <w:t>cafes to gourmet restaurants</w:t>
      </w:r>
    </w:p>
    <w:p w:rsidR="00755024" w:rsidRPr="001D3C13" w:rsidRDefault="00755024" w:rsidP="00755024">
      <w:pPr>
        <w:pStyle w:val="ListParagraph"/>
        <w:numPr>
          <w:ilvl w:val="0"/>
          <w:numId w:val="8"/>
        </w:numPr>
      </w:pPr>
      <w:r w:rsidRPr="001D3C13">
        <w:t xml:space="preserve">100 clubs and groups </w:t>
      </w:r>
    </w:p>
    <w:p w:rsidR="00211508" w:rsidRPr="001D3C13" w:rsidRDefault="00755024" w:rsidP="00755024">
      <w:pPr>
        <w:pStyle w:val="ListParagraph"/>
        <w:numPr>
          <w:ilvl w:val="0"/>
          <w:numId w:val="8"/>
        </w:numPr>
      </w:pPr>
      <w:r w:rsidRPr="001D3C13">
        <w:t>World renowned programming and entertainment</w:t>
      </w:r>
    </w:p>
    <w:p w:rsidR="004E09D4" w:rsidRDefault="004E09D4" w:rsidP="004E09D4">
      <w:pPr>
        <w:jc w:val="center"/>
      </w:pPr>
      <w:r>
        <w:t>####</w:t>
      </w:r>
    </w:p>
    <w:p w:rsidR="004E09D4" w:rsidRPr="009602A0" w:rsidRDefault="004E09D4" w:rsidP="004E09D4">
      <w:pPr>
        <w:jc w:val="center"/>
        <w:rPr>
          <w:rFonts w:cs="Times New Roman"/>
        </w:rPr>
      </w:pPr>
      <w:r w:rsidRPr="00354DE5">
        <w:rPr>
          <w:rFonts w:cs="Times New Roman"/>
          <w:noProof/>
          <w:sz w:val="24"/>
          <w:szCs w:val="24"/>
        </w:rPr>
        <mc:AlternateContent>
          <mc:Choice Requires="wps">
            <w:drawing>
              <wp:anchor distT="0" distB="0" distL="114300" distR="114300" simplePos="0" relativeHeight="251665408" behindDoc="0" locked="0" layoutInCell="1" allowOverlap="1" wp14:anchorId="61894A25" wp14:editId="6AEE49AD">
                <wp:simplePos x="0" y="0"/>
                <wp:positionH relativeFrom="column">
                  <wp:posOffset>33655</wp:posOffset>
                </wp:positionH>
                <wp:positionV relativeFrom="paragraph">
                  <wp:posOffset>69850</wp:posOffset>
                </wp:positionV>
                <wp:extent cx="6940550" cy="3941445"/>
                <wp:effectExtent l="0" t="0" r="0" b="190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40550" cy="3941445"/>
                        </a:xfrm>
                        <a:prstGeom prst="rect">
                          <a:avLst/>
                        </a:prstGeom>
                        <a:solidFill>
                          <a:srgbClr val="D2C295"/>
                        </a:solidFill>
                        <a:ln w="9525">
                          <a:noFill/>
                          <a:miter lim="800000"/>
                          <a:headEnd/>
                          <a:tailEnd/>
                        </a:ln>
                      </wps:spPr>
                      <wps:txbx>
                        <w:txbxContent>
                          <w:p w:rsidR="00B47EC1" w:rsidRDefault="00B47EC1" w:rsidP="004E09D4">
                            <w:pPr>
                              <w:spacing w:after="0" w:line="240" w:lineRule="auto"/>
                              <w:rPr>
                                <w:rFonts w:cs="Times New Roman"/>
                                <w:sz w:val="24"/>
                                <w:szCs w:val="24"/>
                              </w:rPr>
                            </w:pPr>
                          </w:p>
                          <w:p w:rsidR="00B47EC1" w:rsidRPr="00275D84" w:rsidRDefault="00B47EC1" w:rsidP="004E09D4">
                            <w:pPr>
                              <w:spacing w:line="240" w:lineRule="auto"/>
                              <w:rPr>
                                <w:rFonts w:cs="Times New Roman"/>
                              </w:rPr>
                            </w:pPr>
                            <w:r w:rsidRPr="00354DE5">
                              <w:rPr>
                                <w:rFonts w:cs="Times New Roman"/>
                                <w:b/>
                              </w:rPr>
                              <w:t>Interview</w:t>
                            </w:r>
                            <w:r>
                              <w:rPr>
                                <w:rFonts w:cs="Times New Roman"/>
                                <w:b/>
                              </w:rPr>
                              <w:t xml:space="preserve"> opportunities and professional photographs are available.</w:t>
                            </w:r>
                            <w:r w:rsidRPr="00354DE5">
                              <w:rPr>
                                <w:rFonts w:cs="Times New Roman"/>
                              </w:rPr>
                              <w:t xml:space="preserve"> </w:t>
                            </w:r>
                          </w:p>
                          <w:p w:rsidR="00B47EC1" w:rsidRPr="00354DE5" w:rsidRDefault="00B47EC1" w:rsidP="004E09D4">
                            <w:pPr>
                              <w:spacing w:after="0" w:line="240" w:lineRule="auto"/>
                              <w:rPr>
                                <w:rFonts w:cs="Times New Roman"/>
                                <w:b/>
                              </w:rPr>
                            </w:pPr>
                            <w:r w:rsidRPr="00354DE5">
                              <w:rPr>
                                <w:rFonts w:cs="Times New Roman"/>
                                <w:b/>
                              </w:rPr>
                              <w:t>To schedule an interview or for more information, contact:</w:t>
                            </w:r>
                          </w:p>
                          <w:p w:rsidR="00B47EC1" w:rsidRDefault="00B47EC1" w:rsidP="004E09D4">
                            <w:pPr>
                              <w:spacing w:after="0" w:line="240" w:lineRule="auto"/>
                              <w:rPr>
                                <w:rFonts w:cs="Times New Roman"/>
                              </w:rPr>
                            </w:pPr>
                            <w:r>
                              <w:rPr>
                                <w:rFonts w:cs="Times New Roman"/>
                              </w:rPr>
                              <w:t xml:space="preserve">Maureen Leader, APR </w:t>
                            </w:r>
                          </w:p>
                          <w:p w:rsidR="00B47EC1" w:rsidRDefault="00B47EC1" w:rsidP="004E09D4">
                            <w:pPr>
                              <w:spacing w:after="0" w:line="240" w:lineRule="auto"/>
                              <w:rPr>
                                <w:rFonts w:cs="Times New Roman"/>
                              </w:rPr>
                            </w:pPr>
                            <w:r>
                              <w:rPr>
                                <w:rFonts w:cs="Times New Roman"/>
                              </w:rPr>
                              <w:t>Public Relations and Communications Manager</w:t>
                            </w:r>
                          </w:p>
                          <w:p w:rsidR="00B47EC1" w:rsidRDefault="00B47EC1" w:rsidP="004E09D4">
                            <w:pPr>
                              <w:spacing w:after="0" w:line="240" w:lineRule="auto"/>
                              <w:rPr>
                                <w:rFonts w:cs="Times New Roman"/>
                              </w:rPr>
                            </w:pPr>
                            <w:r>
                              <w:rPr>
                                <w:rFonts w:cs="Times New Roman"/>
                              </w:rPr>
                              <w:t>Willow Valley Communities</w:t>
                            </w:r>
                          </w:p>
                          <w:p w:rsidR="00B47EC1" w:rsidRPr="00354DE5" w:rsidRDefault="00B47EC1" w:rsidP="004E09D4">
                            <w:pPr>
                              <w:spacing w:after="0" w:line="240" w:lineRule="auto"/>
                              <w:rPr>
                                <w:rFonts w:cs="Times New Roman"/>
                              </w:rPr>
                            </w:pPr>
                            <w:r w:rsidRPr="00354DE5">
                              <w:rPr>
                                <w:rFonts w:cs="Times New Roman"/>
                              </w:rPr>
                              <w:t>600 Willow Valley Square</w:t>
                            </w:r>
                          </w:p>
                          <w:p w:rsidR="00B47EC1" w:rsidRPr="00354DE5" w:rsidRDefault="00B47EC1" w:rsidP="004E09D4">
                            <w:pPr>
                              <w:spacing w:after="0" w:line="240" w:lineRule="auto"/>
                              <w:rPr>
                                <w:rFonts w:cs="Times New Roman"/>
                              </w:rPr>
                            </w:pPr>
                            <w:r w:rsidRPr="00354DE5">
                              <w:rPr>
                                <w:rFonts w:cs="Times New Roman"/>
                              </w:rPr>
                              <w:t>Lancaster, PA 17602-4866</w:t>
                            </w:r>
                          </w:p>
                          <w:p w:rsidR="00B47EC1" w:rsidRDefault="00B47EC1" w:rsidP="004E09D4">
                            <w:pPr>
                              <w:spacing w:after="0" w:line="240" w:lineRule="auto"/>
                              <w:rPr>
                                <w:rFonts w:cs="Times New Roman"/>
                              </w:rPr>
                            </w:pPr>
                            <w:r w:rsidRPr="00354DE5">
                              <w:rPr>
                                <w:rFonts w:cs="Times New Roman"/>
                              </w:rPr>
                              <w:t>717-464-</w:t>
                            </w:r>
                            <w:r>
                              <w:rPr>
                                <w:rFonts w:cs="Times New Roman"/>
                              </w:rPr>
                              <w:t>6288</w:t>
                            </w:r>
                            <w:r w:rsidRPr="00354DE5">
                              <w:rPr>
                                <w:rFonts w:cs="Times New Roman"/>
                              </w:rPr>
                              <w:t xml:space="preserve"> </w:t>
                            </w:r>
                          </w:p>
                          <w:p w:rsidR="00B47EC1" w:rsidRDefault="00B47EC1" w:rsidP="004E09D4">
                            <w:pPr>
                              <w:spacing w:after="0" w:line="240" w:lineRule="auto"/>
                              <w:rPr>
                                <w:rFonts w:cs="Times New Roman"/>
                              </w:rPr>
                            </w:pPr>
                          </w:p>
                          <w:p w:rsidR="00B47EC1" w:rsidRPr="0093290C" w:rsidRDefault="00B47EC1" w:rsidP="004E09D4">
                            <w:pPr>
                              <w:autoSpaceDE w:val="0"/>
                              <w:autoSpaceDN w:val="0"/>
                              <w:spacing w:after="0"/>
                              <w:rPr>
                                <w:b/>
                                <w:i/>
                                <w:u w:val="single"/>
                              </w:rPr>
                            </w:pPr>
                            <w:r w:rsidRPr="0093290C">
                              <w:rPr>
                                <w:b/>
                                <w:i/>
                                <w:u w:val="single"/>
                              </w:rPr>
                              <w:t>About Willow Valley Communities</w:t>
                            </w:r>
                          </w:p>
                          <w:p w:rsidR="00B47EC1" w:rsidRPr="0093290C" w:rsidRDefault="00B47EC1" w:rsidP="004E09D4">
                            <w:pPr>
                              <w:autoSpaceDE w:val="0"/>
                              <w:autoSpaceDN w:val="0"/>
                              <w:spacing w:after="0"/>
                              <w:rPr>
                                <w:i/>
                              </w:rPr>
                            </w:pPr>
                            <w:r>
                              <w:rPr>
                                <w:i/>
                              </w:rPr>
                              <w:t xml:space="preserve">Willow Valley Communities is </w:t>
                            </w:r>
                            <w:r w:rsidRPr="00DF5D4F">
                              <w:rPr>
                                <w:i/>
                              </w:rPr>
                              <w:t xml:space="preserve">one of the nation’s </w:t>
                            </w:r>
                            <w:r>
                              <w:rPr>
                                <w:i/>
                              </w:rPr>
                              <w:t>leading retirement living developers and operators</w:t>
                            </w:r>
                            <w:r w:rsidRPr="00DF5D4F">
                              <w:rPr>
                                <w:i/>
                              </w:rPr>
                              <w:t xml:space="preserve">, </w:t>
                            </w:r>
                            <w:r>
                              <w:rPr>
                                <w:i/>
                              </w:rPr>
                              <w:t xml:space="preserve">and its campuses are </w:t>
                            </w:r>
                            <w:r w:rsidRPr="00DF5D4F">
                              <w:rPr>
                                <w:i/>
                              </w:rPr>
                              <w:t>home to more than 2,400 residents from 40 states.</w:t>
                            </w:r>
                            <w:r>
                              <w:rPr>
                                <w:i/>
                              </w:rPr>
                              <w:t xml:space="preserve"> </w:t>
                            </w:r>
                            <w:r w:rsidRPr="00DF5D4F">
                              <w:rPr>
                                <w:i/>
                              </w:rPr>
                              <w:t xml:space="preserve">Located in Lancaster, PA – </w:t>
                            </w:r>
                            <w:r>
                              <w:rPr>
                                <w:i/>
                              </w:rPr>
                              <w:t>consistently ranked by</w:t>
                            </w:r>
                            <w:r w:rsidRPr="00DF5D4F">
                              <w:rPr>
                                <w:i/>
                              </w:rPr>
                              <w:t xml:space="preserve"> U.S. News &amp; World Report </w:t>
                            </w:r>
                            <w:r>
                              <w:rPr>
                                <w:i/>
                              </w:rPr>
                              <w:t>among the top five places</w:t>
                            </w:r>
                            <w:r w:rsidRPr="00DF5D4F">
                              <w:rPr>
                                <w:i/>
                              </w:rPr>
                              <w:t xml:space="preserve"> to retire</w:t>
                            </w:r>
                            <w:r>
                              <w:rPr>
                                <w:i/>
                              </w:rPr>
                              <w:t xml:space="preserve"> </w:t>
                            </w:r>
                            <w:r w:rsidRPr="00DF5D4F">
                              <w:rPr>
                                <w:i/>
                              </w:rPr>
                              <w:t xml:space="preserve">– </w:t>
                            </w:r>
                            <w:r>
                              <w:rPr>
                                <w:i/>
                              </w:rPr>
                              <w:t xml:space="preserve">Willow Valley Communities offers unparalleled 55+ residential experiences with </w:t>
                            </w:r>
                            <w:r w:rsidRPr="00DF5D4F">
                              <w:rPr>
                                <w:i/>
                              </w:rPr>
                              <w:t>beautifully designed homes</w:t>
                            </w:r>
                            <w:r>
                              <w:rPr>
                                <w:i/>
                              </w:rPr>
                              <w:t xml:space="preserve">, resort-quality amenities and services, and the assurance of Lifecare. </w:t>
                            </w:r>
                            <w:r w:rsidRPr="00DF5D4F">
                              <w:rPr>
                                <w:i/>
                              </w:rPr>
                              <w:t xml:space="preserve">Now in its </w:t>
                            </w:r>
                            <w:r>
                              <w:rPr>
                                <w:i/>
                              </w:rPr>
                              <w:t>almost 40</w:t>
                            </w:r>
                            <w:r w:rsidRPr="00EF332B">
                              <w:rPr>
                                <w:i/>
                                <w:vertAlign w:val="superscript"/>
                              </w:rPr>
                              <w:t>th</w:t>
                            </w:r>
                            <w:r>
                              <w:rPr>
                                <w:i/>
                              </w:rPr>
                              <w:t xml:space="preserve"> </w:t>
                            </w:r>
                            <w:r w:rsidRPr="00DF5D4F">
                              <w:rPr>
                                <w:i/>
                              </w:rPr>
                              <w:t>year of operation, Willow Valley Communities is one of only five communities of its type in the U.S. to score an “A” or better from Fitch Ratings.</w:t>
                            </w:r>
                            <w:r>
                              <w:rPr>
                                <w:i/>
                              </w:rPr>
                              <w:t xml:space="preserve">  </w:t>
                            </w:r>
                            <w:r w:rsidRPr="00DF5D4F">
                              <w:rPr>
                                <w:b/>
                                <w:i/>
                              </w:rPr>
                              <w:t>Visit http://www.WillowValleyCommunities.or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34" type="#_x0000_t202" style="position:absolute;left:0;text-align:left;margin-left:2.65pt;margin-top:5.5pt;width:546.5pt;height:310.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" fillcolor="#d2c295" stroked="f">
                <v:textbox>
                  <w:txbxContent>
                    <w:p w:rsidR="00B47EC1" w:rsidRDefault="00B47EC1" w:rsidP="004E09D4">
                      <w:pPr>
                        <w:spacing w:after="0" w:line="240" w:lineRule="auto"/>
                        <w:rPr>
                          <w:rFonts w:cs="Times New Roman"/>
                          <w:sz w:val="24"/>
                          <w:szCs w:val="24"/>
                        </w:rPr>
                      </w:pPr>
                    </w:p>
                    <w:p w:rsidR="00B47EC1" w:rsidRPr="00275D84" w:rsidRDefault="00B47EC1" w:rsidP="004E09D4">
                      <w:pPr>
                        <w:spacing w:line="240" w:lineRule="auto"/>
                        <w:rPr>
                          <w:rFonts w:cs="Times New Roman"/>
                        </w:rPr>
                      </w:pPr>
                      <w:r w:rsidRPr="00354DE5">
                        <w:rPr>
                          <w:rFonts w:cs="Times New Roman"/>
                          <w:b/>
                        </w:rPr>
                        <w:t>Interview</w:t>
                      </w:r>
                      <w:r>
                        <w:rPr>
                          <w:rFonts w:cs="Times New Roman"/>
                          <w:b/>
                        </w:rPr>
                        <w:t xml:space="preserve"> opportunities and professional photographs are available.</w:t>
                      </w:r>
                      <w:r w:rsidRPr="00354DE5">
                        <w:rPr>
                          <w:rFonts w:cs="Times New Roman"/>
                        </w:rPr>
                        <w:t xml:space="preserve"> </w:t>
                      </w:r>
                    </w:p>
                    <w:p w:rsidR="00B47EC1" w:rsidRPr="00354DE5" w:rsidRDefault="00B47EC1" w:rsidP="004E09D4">
                      <w:pPr>
                        <w:spacing w:after="0" w:line="240" w:lineRule="auto"/>
                        <w:rPr>
                          <w:rFonts w:cs="Times New Roman"/>
                          <w:b/>
                        </w:rPr>
                      </w:pPr>
                      <w:r w:rsidRPr="00354DE5">
                        <w:rPr>
                          <w:rFonts w:cs="Times New Roman"/>
                          <w:b/>
                        </w:rPr>
                        <w:t>To schedule an interview or for more information, contact:</w:t>
                      </w:r>
                    </w:p>
                    <w:p w:rsidR="00B47EC1" w:rsidRDefault="00B47EC1" w:rsidP="004E09D4">
                      <w:pPr>
                        <w:spacing w:after="0" w:line="240" w:lineRule="auto"/>
                        <w:rPr>
                          <w:rFonts w:cs="Times New Roman"/>
                        </w:rPr>
                      </w:pPr>
                      <w:r>
                        <w:rPr>
                          <w:rFonts w:cs="Times New Roman"/>
                        </w:rPr>
                        <w:t xml:space="preserve">Maureen Leader, APR </w:t>
                      </w:r>
                    </w:p>
                    <w:p w:rsidR="00B47EC1" w:rsidRDefault="00B47EC1" w:rsidP="004E09D4">
                      <w:pPr>
                        <w:spacing w:after="0" w:line="240" w:lineRule="auto"/>
                        <w:rPr>
                          <w:rFonts w:cs="Times New Roman"/>
                        </w:rPr>
                      </w:pPr>
                      <w:r>
                        <w:rPr>
                          <w:rFonts w:cs="Times New Roman"/>
                        </w:rPr>
                        <w:t>Public Relations and Communications Manager</w:t>
                      </w:r>
                    </w:p>
                    <w:p w:rsidR="00B47EC1" w:rsidRDefault="00B47EC1" w:rsidP="004E09D4">
                      <w:pPr>
                        <w:spacing w:after="0" w:line="240" w:lineRule="auto"/>
                        <w:rPr>
                          <w:rFonts w:cs="Times New Roman"/>
                        </w:rPr>
                      </w:pPr>
                      <w:r>
                        <w:rPr>
                          <w:rFonts w:cs="Times New Roman"/>
                        </w:rPr>
                        <w:t>Willow Valley Communities</w:t>
                      </w:r>
                    </w:p>
                    <w:p w:rsidR="00B47EC1" w:rsidRPr="00354DE5" w:rsidRDefault="00B47EC1" w:rsidP="004E09D4">
                      <w:pPr>
                        <w:spacing w:after="0" w:line="240" w:lineRule="auto"/>
                        <w:rPr>
                          <w:rFonts w:cs="Times New Roman"/>
                        </w:rPr>
                      </w:pPr>
                      <w:r w:rsidRPr="00354DE5">
                        <w:rPr>
                          <w:rFonts w:cs="Times New Roman"/>
                        </w:rPr>
                        <w:t>600 Willow Valley Square</w:t>
                      </w:r>
                    </w:p>
                    <w:p w:rsidR="00B47EC1" w:rsidRPr="00354DE5" w:rsidRDefault="00B47EC1" w:rsidP="004E09D4">
                      <w:pPr>
                        <w:spacing w:after="0" w:line="240" w:lineRule="auto"/>
                        <w:rPr>
                          <w:rFonts w:cs="Times New Roman"/>
                        </w:rPr>
                      </w:pPr>
                      <w:r w:rsidRPr="00354DE5">
                        <w:rPr>
                          <w:rFonts w:cs="Times New Roman"/>
                        </w:rPr>
                        <w:t>Lancaster, PA 17602-4866</w:t>
                      </w:r>
                    </w:p>
                    <w:p w:rsidR="00B47EC1" w:rsidRDefault="00B47EC1" w:rsidP="004E09D4">
                      <w:pPr>
                        <w:spacing w:after="0" w:line="240" w:lineRule="auto"/>
                        <w:rPr>
                          <w:rFonts w:cs="Times New Roman"/>
                        </w:rPr>
                      </w:pPr>
                      <w:r w:rsidRPr="00354DE5">
                        <w:rPr>
                          <w:rFonts w:cs="Times New Roman"/>
                        </w:rPr>
                        <w:t>717-464-</w:t>
                      </w:r>
                      <w:r>
                        <w:rPr>
                          <w:rFonts w:cs="Times New Roman"/>
                        </w:rPr>
                        <w:t>6288</w:t>
                      </w:r>
                      <w:r w:rsidRPr="00354DE5">
                        <w:rPr>
                          <w:rFonts w:cs="Times New Roman"/>
                        </w:rPr>
                        <w:t xml:space="preserve"> </w:t>
                      </w:r>
                    </w:p>
                    <w:p w:rsidR="00B47EC1" w:rsidRDefault="00B47EC1" w:rsidP="004E09D4">
                      <w:pPr>
                        <w:spacing w:after="0" w:line="240" w:lineRule="auto"/>
                        <w:rPr>
                          <w:rFonts w:cs="Times New Roman"/>
                        </w:rPr>
                      </w:pPr>
                    </w:p>
                    <w:p w:rsidR="00B47EC1" w:rsidRPr="0093290C" w:rsidRDefault="00B47EC1" w:rsidP="004E09D4">
                      <w:pPr>
                        <w:autoSpaceDE w:val="0"/>
                        <w:autoSpaceDN w:val="0"/>
                        <w:spacing w:after="0"/>
                        <w:rPr>
                          <w:b/>
                          <w:i/>
                          <w:u w:val="single"/>
                        </w:rPr>
                      </w:pPr>
                      <w:r w:rsidRPr="0093290C">
                        <w:rPr>
                          <w:b/>
                          <w:i/>
                          <w:u w:val="single"/>
                        </w:rPr>
                        <w:t>About Willow Valley Communities</w:t>
                      </w:r>
                    </w:p>
                    <w:p w:rsidR="00B47EC1" w:rsidRPr="0093290C" w:rsidRDefault="00B47EC1" w:rsidP="004E09D4">
                      <w:pPr>
                        <w:autoSpaceDE w:val="0"/>
                        <w:autoSpaceDN w:val="0"/>
                        <w:spacing w:after="0"/>
                        <w:rPr>
                          <w:i/>
                        </w:rPr>
                      </w:pPr>
                      <w:r>
                        <w:rPr>
                          <w:i/>
                        </w:rPr>
                        <w:t xml:space="preserve">Willow Valley Communities is </w:t>
                      </w:r>
                      <w:r w:rsidRPr="00DF5D4F">
                        <w:rPr>
                          <w:i/>
                        </w:rPr>
                        <w:t xml:space="preserve">one of the nation’s </w:t>
                      </w:r>
                      <w:r>
                        <w:rPr>
                          <w:i/>
                        </w:rPr>
                        <w:t>leading retirement living developers and operators</w:t>
                      </w:r>
                      <w:r w:rsidRPr="00DF5D4F">
                        <w:rPr>
                          <w:i/>
                        </w:rPr>
                        <w:t xml:space="preserve">, </w:t>
                      </w:r>
                      <w:r>
                        <w:rPr>
                          <w:i/>
                        </w:rPr>
                        <w:t xml:space="preserve">and its campuses are </w:t>
                      </w:r>
                      <w:r w:rsidRPr="00DF5D4F">
                        <w:rPr>
                          <w:i/>
                        </w:rPr>
                        <w:t>home to more than 2,400 residents from 40 states.</w:t>
                      </w:r>
                      <w:r>
                        <w:rPr>
                          <w:i/>
                        </w:rPr>
                        <w:t xml:space="preserve"> </w:t>
                      </w:r>
                      <w:r w:rsidRPr="00DF5D4F">
                        <w:rPr>
                          <w:i/>
                        </w:rPr>
                        <w:t xml:space="preserve">Located in Lancaster, PA – </w:t>
                      </w:r>
                      <w:r>
                        <w:rPr>
                          <w:i/>
                        </w:rPr>
                        <w:t>consistently ranked by</w:t>
                      </w:r>
                      <w:r w:rsidRPr="00DF5D4F">
                        <w:rPr>
                          <w:i/>
                        </w:rPr>
                        <w:t xml:space="preserve"> U.S. News &amp; World Report </w:t>
                      </w:r>
                      <w:r>
                        <w:rPr>
                          <w:i/>
                        </w:rPr>
                        <w:t>among the top five places</w:t>
                      </w:r>
                      <w:r w:rsidRPr="00DF5D4F">
                        <w:rPr>
                          <w:i/>
                        </w:rPr>
                        <w:t xml:space="preserve"> to retire</w:t>
                      </w:r>
                      <w:r>
                        <w:rPr>
                          <w:i/>
                        </w:rPr>
                        <w:t xml:space="preserve"> </w:t>
                      </w:r>
                      <w:r w:rsidRPr="00DF5D4F">
                        <w:rPr>
                          <w:i/>
                        </w:rPr>
                        <w:t xml:space="preserve">– </w:t>
                      </w:r>
                      <w:r>
                        <w:rPr>
                          <w:i/>
                        </w:rPr>
                        <w:t xml:space="preserve">Willow Valley Communities offers unparalleled 55+ residential experiences with </w:t>
                      </w:r>
                      <w:r w:rsidRPr="00DF5D4F">
                        <w:rPr>
                          <w:i/>
                        </w:rPr>
                        <w:t>beautifully designed homes</w:t>
                      </w:r>
                      <w:r>
                        <w:rPr>
                          <w:i/>
                        </w:rPr>
                        <w:t xml:space="preserve">, resort-quality amenities and services, and the assurance of Lifecare. </w:t>
                      </w:r>
                      <w:r w:rsidRPr="00DF5D4F">
                        <w:rPr>
                          <w:i/>
                        </w:rPr>
                        <w:t xml:space="preserve">Now in its </w:t>
                      </w:r>
                      <w:r>
                        <w:rPr>
                          <w:i/>
                        </w:rPr>
                        <w:t>almost 40</w:t>
                      </w:r>
                      <w:r w:rsidRPr="00EF332B">
                        <w:rPr>
                          <w:i/>
                          <w:vertAlign w:val="superscript"/>
                        </w:rPr>
                        <w:t>th</w:t>
                      </w:r>
                      <w:r>
                        <w:rPr>
                          <w:i/>
                        </w:rPr>
                        <w:t xml:space="preserve"> </w:t>
                      </w:r>
                      <w:r w:rsidRPr="00DF5D4F">
                        <w:rPr>
                          <w:i/>
                        </w:rPr>
                        <w:t>year of operation, Willow Valley Communities is one of only five communities of its type in the U.S. to score an “A” or better from Fitch Ratings.</w:t>
                      </w:r>
                      <w:r>
                        <w:rPr>
                          <w:i/>
                        </w:rPr>
                        <w:t xml:space="preserve">  </w:t>
                      </w:r>
                      <w:r w:rsidRPr="00DF5D4F">
                        <w:rPr>
                          <w:b/>
                          <w:i/>
                        </w:rPr>
                        <w:t>Visit http://www.WillowValleyCommunities.org</w:t>
                      </w:r>
                    </w:p>
                  </w:txbxContent>
                </v:textbox>
              </v:shape>
            </w:pict>
          </mc:Fallback>
        </mc:AlternateContent>
      </w:r>
    </w:p>
    <w:p w:rsidR="00924736" w:rsidRDefault="00924736" w:rsidP="004E09D4">
      <w:pPr>
        <w:spacing w:after="0"/>
        <w:jc w:val="center"/>
        <w:rPr>
          <w:rFonts w:cs="Times New Roman"/>
        </w:rPr>
      </w:pPr>
    </w:p>
    <w:p w:rsidR="00B357A3" w:rsidRDefault="00B357A3" w:rsidP="007F2A3D">
      <w:pPr>
        <w:rPr>
          <w:rFonts w:cs="Times New Roman"/>
        </w:rPr>
      </w:pPr>
    </w:p>
    <w:sectPr w:rsidR="00B357A3" w:rsidSect="00D72B1D">
      <w:headerReference w:type="default" r:id="rId15"/>
      <w:pgSz w:w="12240" w:h="15840"/>
      <w:pgMar w:top="720" w:right="720" w:bottom="720" w:left="720" w:header="288"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71A07" w:rsidRDefault="00471A07" w:rsidP="00E737F2">
      <w:pPr>
        <w:spacing w:after="0" w:line="240" w:lineRule="auto"/>
      </w:pPr>
      <w:r>
        <w:separator/>
      </w:r>
    </w:p>
  </w:endnote>
  <w:endnote w:type="continuationSeparator" w:id="0">
    <w:p w:rsidR="00471A07" w:rsidRDefault="00471A07" w:rsidP="00E737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71A07" w:rsidRDefault="00471A07" w:rsidP="00E737F2">
      <w:pPr>
        <w:spacing w:after="0" w:line="240" w:lineRule="auto"/>
      </w:pPr>
      <w:r>
        <w:separator/>
      </w:r>
    </w:p>
  </w:footnote>
  <w:footnote w:type="continuationSeparator" w:id="0">
    <w:p w:rsidR="00471A07" w:rsidRDefault="00471A07" w:rsidP="00E737F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47EC1" w:rsidRDefault="00B47EC1">
    <w:pPr>
      <w:pStyle w:val="Header"/>
    </w:pPr>
    <w:r>
      <w:rPr>
        <w:noProof/>
      </w:rPr>
      <mc:AlternateContent>
        <mc:Choice Requires="wpg">
          <w:drawing>
            <wp:anchor distT="0" distB="0" distL="114300" distR="114300" simplePos="0" relativeHeight="251659264" behindDoc="0" locked="0" layoutInCell="1" allowOverlap="1" wp14:anchorId="1E76CBBD" wp14:editId="4E72D28C">
              <wp:simplePos x="0" y="0"/>
              <wp:positionH relativeFrom="column">
                <wp:posOffset>-9525</wp:posOffset>
              </wp:positionH>
              <wp:positionV relativeFrom="paragraph">
                <wp:posOffset>-1784985</wp:posOffset>
              </wp:positionV>
              <wp:extent cx="6848475" cy="1257300"/>
              <wp:effectExtent l="0" t="0" r="9525" b="0"/>
              <wp:wrapNone/>
              <wp:docPr id="17" name="Group 17"/>
              <wp:cNvGraphicFramePr/>
              <a:graphic xmlns:a="http://schemas.openxmlformats.org/drawingml/2006/main">
                <a:graphicData uri="http://schemas.microsoft.com/office/word/2010/wordprocessingGroup">
                  <wpg:wgp>
                    <wpg:cNvGrpSpPr/>
                    <wpg:grpSpPr>
                      <a:xfrm>
                        <a:off x="0" y="0"/>
                        <a:ext cx="6848475" cy="1257300"/>
                        <a:chOff x="0" y="9525"/>
                        <a:chExt cx="6848475" cy="1257300"/>
                      </a:xfrm>
                    </wpg:grpSpPr>
                    <wps:wsp>
                      <wps:cNvPr id="18" name="Rectangle 18"/>
                      <wps:cNvSpPr>
                        <a:spLocks noChangeArrowheads="1"/>
                      </wps:cNvSpPr>
                      <wps:spPr bwMode="auto">
                        <a:xfrm>
                          <a:off x="0" y="190500"/>
                          <a:ext cx="6844665" cy="1076325"/>
                        </a:xfrm>
                        <a:prstGeom prst="rect">
                          <a:avLst/>
                        </a:prstGeom>
                        <a:solidFill>
                          <a:srgbClr val="E05206"/>
                        </a:solidFill>
                        <a:ln>
                          <a:noFill/>
                        </a:ln>
                        <a:effectLst/>
                        <a:extLs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36576" tIns="36576" rIns="36576" bIns="36576" anchor="t" anchorCtr="0" upright="1">
                        <a:noAutofit/>
                      </wps:bodyPr>
                    </wps:wsp>
                    <pic:pic xmlns:pic="http://schemas.openxmlformats.org/drawingml/2006/picture">
                      <pic:nvPicPr>
                        <pic:cNvPr id="19" name="Picture 19" descr="Capture"/>
                        <pic:cNvPicPr>
                          <a:picLocks noChangeAspect="1"/>
                        </pic:cNvPicPr>
                      </pic:nvPicPr>
                      <pic:blipFill>
                        <a:blip r:embed="rId1">
                          <a:extLst>
                            <a:ext uri="{28A0092B-C50C-407E-A947-70E740481C1C}">
                              <a14:useLocalDpi xmlns:a14="http://schemas.microsoft.com/office/drawing/2010/main" val="0"/>
                            </a:ext>
                          </a:extLst>
                        </a:blip>
                        <a:srcRect r="2098" b="18411"/>
                        <a:stretch>
                          <a:fillRect/>
                        </a:stretch>
                      </pic:blipFill>
                      <pic:spPr bwMode="auto">
                        <a:xfrm>
                          <a:off x="0" y="9525"/>
                          <a:ext cx="6848475" cy="285750"/>
                        </a:xfrm>
                        <a:prstGeom prst="rect">
                          <a:avLst/>
                        </a:prstGeom>
                        <a:noFill/>
                        <a:ln>
                          <a:noFill/>
                        </a:ln>
                        <a:effectLst/>
                      </pic:spPr>
                    </pic:pic>
                    <wps:wsp>
                      <wps:cNvPr id="20" name="Text Box 20"/>
                      <wps:cNvSpPr txBox="1">
                        <a:spLocks noChangeArrowheads="1" noChangeShapeType="1"/>
                      </wps:cNvSpPr>
                      <wps:spPr bwMode="auto">
                        <a:xfrm>
                          <a:off x="1042670" y="885825"/>
                          <a:ext cx="4638675" cy="298450"/>
                        </a:xfrm>
                        <a:prstGeom prst="rect">
                          <a:avLst/>
                        </a:prstGeom>
                        <a:noFill/>
                        <a:ln>
                          <a:noFill/>
                        </a:ln>
                        <a:effectLst/>
                        <a:extLst>
                          <a:ext uri="{909E8E84-426E-40DD-AFC4-6F175D3DCCD1}">
                            <a14:hiddenFill xmlns:a14="http://schemas.microsoft.com/office/drawing/2010/main">
                              <a:solidFill>
                                <a:srgbClr val="EFF3F3">
                                  <a:alpha val="75999"/>
                                </a:srgbClr>
                              </a:solidFill>
                            </a14:hiddenFill>
                          </a:ex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B47EC1" w:rsidRPr="00E737F2" w:rsidRDefault="00B47EC1" w:rsidP="00E737F2">
                            <w:pPr>
                              <w:pStyle w:val="msoaccenttext7"/>
                              <w:widowControl w:val="0"/>
                              <w:rPr>
                                <w:rFonts w:asciiTheme="minorHAnsi" w:hAnsiTheme="minorHAnsi"/>
                                <w:color w:val="FFFFFF"/>
                                <w:sz w:val="22"/>
                                <w14:ligatures w14:val="none"/>
                              </w:rPr>
                            </w:pPr>
                            <w:r w:rsidRPr="00E737F2">
                              <w:rPr>
                                <w:rFonts w:asciiTheme="minorHAnsi" w:hAnsiTheme="minorHAnsi"/>
                                <w:color w:val="FFFFFF"/>
                                <w:sz w:val="22"/>
                                <w14:ligatures w14:val="none"/>
                              </w:rPr>
                              <w:t xml:space="preserve">Contact: Maureen </w:t>
                            </w:r>
                            <w:proofErr w:type="gramStart"/>
                            <w:r w:rsidRPr="00E737F2">
                              <w:rPr>
                                <w:rFonts w:asciiTheme="minorHAnsi" w:hAnsiTheme="minorHAnsi"/>
                                <w:color w:val="FFFFFF"/>
                                <w:sz w:val="22"/>
                                <w14:ligatures w14:val="none"/>
                              </w:rPr>
                              <w:t>Leader  |</w:t>
                            </w:r>
                            <w:proofErr w:type="gramEnd"/>
                            <w:r w:rsidRPr="00E737F2">
                              <w:rPr>
                                <w:rFonts w:asciiTheme="minorHAnsi" w:hAnsiTheme="minorHAnsi"/>
                                <w:color w:val="FFFFFF"/>
                                <w:sz w:val="22"/>
                                <w14:ligatures w14:val="none"/>
                              </w:rPr>
                              <w:t xml:space="preserve">  mleader@willowvalley.org   |  717.464.6288</w:t>
                            </w:r>
                          </w:p>
                        </w:txbxContent>
                      </wps:txbx>
                      <wps:bodyPr rot="0" vert="horz" wrap="square" lIns="36195" tIns="36195" rIns="36195" bIns="36195" anchor="t" anchorCtr="0" upright="1">
                        <a:noAutofit/>
                      </wps:bodyPr>
                    </wps:wsp>
                    <wps:wsp>
                      <wps:cNvPr id="21" name="Text Box 21"/>
                      <wps:cNvSpPr txBox="1">
                        <a:spLocks noChangeArrowheads="1" noChangeShapeType="1"/>
                      </wps:cNvSpPr>
                      <wps:spPr bwMode="auto">
                        <a:xfrm>
                          <a:off x="1042670" y="371475"/>
                          <a:ext cx="4777105" cy="51435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B47EC1" w:rsidRPr="00E737F2" w:rsidRDefault="00B47EC1" w:rsidP="00E737F2">
                            <w:pPr>
                              <w:pStyle w:val="msotitle3"/>
                              <w:widowControl w:val="0"/>
                              <w:jc w:val="left"/>
                              <w:rPr>
                                <w:rFonts w:ascii="Cambria" w:hAnsi="Cambria"/>
                                <w:i/>
                                <w:color w:val="FFFFFF"/>
                                <w:sz w:val="60"/>
                                <w:szCs w:val="60"/>
                                <w14:ligatures w14:val="none"/>
                              </w:rPr>
                            </w:pPr>
                            <w:r>
                              <w:rPr>
                                <w:rFonts w:ascii="Cambria" w:hAnsi="Cambria"/>
                                <w:i/>
                                <w:color w:val="FFFFFF"/>
                                <w:sz w:val="60"/>
                                <w:szCs w:val="60"/>
                                <w14:ligatures w14:val="none"/>
                              </w:rPr>
                              <w:t>FOR IMMEDIATE RELEASE</w:t>
                            </w:r>
                          </w:p>
                        </w:txbxContent>
                      </wps:txbx>
                      <wps:bodyPr rot="0" vert="horz" wrap="square" lIns="36195" tIns="36195" rIns="36195" bIns="36195" anchor="t" anchorCtr="0" upright="1">
                        <a:noAutofit/>
                      </wps:bodyPr>
                    </wps:wsp>
                  </wpg:wgp>
                </a:graphicData>
              </a:graphic>
              <wp14:sizeRelV relativeFrom="margin">
                <wp14:pctHeight>0</wp14:pctHeight>
              </wp14:sizeRelV>
            </wp:anchor>
          </w:drawing>
        </mc:Choice>
        <mc:Fallback>
          <w:pict>
            <v:group id="Group 17" o:spid="_x0000_s1035" style="position:absolute;margin-left:-.75pt;margin-top:-140.55pt;width:539.25pt;height:99pt;z-index:251659264;mso-height-relative:margin" coordorigin=",95" coordsize="68484,1257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Db3JyYW8sIENocmlzAAAFkAMAAgAAABQAABCmkAQAAgAA&#10;ABQAABC6kpEAAgAAAAMzOQAAkpIAAgAAAAMzOQAA6hwABwAACAwAAAiaAAAAABzqAAAAC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PD94cGFja2V0&#10;IGVuZD0ndyc/Pv/bAEMABwUFBgUEBwYFBggHBwgKEQsKCQkKFQ8QDBEYFRoZGBUYFxseJyEbHSUd&#10;FxgiLiIlKCkrLCsaIC8zLyoyJyorKv/bAEMBBwgICgkKFAsLFCocGBwqKioqKioqKioqKioqKioq&#10;KioqKioqKioqKioqKioqKioqKioqKioqKioqKioqKioqKv/AABEIADADwA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">
              <v:rect id="Rectangle 18" o:spid="_x0000_s1036" style="position:absolute;top:1905;width:68446;height:107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csnA8UA&#10;AADbAAAADwAAAGRycy9kb3ducmV2LnhtbESPT2vDMAzF74N9B6PBLqN11sFY07oljG302j+DHoWt&#10;xmljOYu9Nv3206Gwm8R7eu+n+XIIrTpTn5rIBp7HBShiG13DtYHd9nP0BiplZIdtZDJwpQTLxf3d&#10;HEsXL7ym8ybXSkI4lWjA59yVWifrKWAax45YtEPsA2ZZ+1q7Hi8SHlo9KYpXHbBhafDY0bsne9r8&#10;BgP6qdp/H4ufrfXTj5dqMpy+st0Z8/gwVDNQmYb8b75dr5zgC6z8IgPox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yycDxQAAANsAAAAPAAAAAAAAAAAAAAAAAJgCAABkcnMv&#10;ZG93bnJldi54bWxQSwUGAAAAAAQABAD1AAAAigMAAAAA&#10;" fillcolor="#e05206" stroked="f" strokecolor="black [0]" insetpen="t">
                <v:shadow color="#ccc"/>
                <v:textbox inset="2.88pt,2.88pt,2.88pt,2.88pt"/>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37" type="#_x0000_t75" alt="Capture" style="position:absolute;top:95;width:68484;height:28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jd6+3CAAAA2wAAAA8AAABkcnMvZG93bnJldi54bWxET01rwkAQvRf8D8sUvNWNIQ0aXUUKhR56&#10;ifHibdgdk9DsbMhuNfHXdwuCt3m8z9nuR9uJKw2+daxguUhAEGtnWq4VnKrPtxUIH5ANdo5JwUQe&#10;9rvZyxYL425c0vUYahFD2BeooAmhL6T0uiGLfuF64shd3GAxRDjU0gx4i+G2k2mS5NJiy7GhwZ4+&#10;GtI/x1+roJqq7Lw+03u6XN11qXP7nelUqfnreNiACDSGp/jh/jJx/hr+f4kHyN0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Y3evtwgAAANsAAAAPAAAAAAAAAAAAAAAAAJ8C&#10;AABkcnMvZG93bnJldi54bWxQSwUGAAAAAAQABAD3AAAAjgMAAAAA&#10;">
                <v:imagedata r:id="rId2" o:title="Capture" cropbottom="12066f" cropright="1375f"/>
                <v:path arrowok="t"/>
              </v:shape>
              <v:shapetype id="_x0000_t202" coordsize="21600,21600" o:spt="202" path="m,l,21600r21600,l21600,xe">
                <v:stroke joinstyle="miter"/>
                <v:path gradientshapeok="t" o:connecttype="rect"/>
              </v:shapetype>
              <v:shape id="Text Box 20" o:spid="_x0000_s1038" type="#_x0000_t202" style="position:absolute;left:10426;top:8858;width:46387;height:2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xY3UMIA&#10;AADbAAAADwAAAGRycy9kb3ducmV2LnhtbERPTWuDQBC9F/Iflgnk1qzxUIvNKom0IIEWmqT3iTtR&#10;iTsr7lZNf333UOjx8b63+Ww6MdLgWssKNusIBHFldcu1gvPp7fEZhPPIGjvLpOBODvJs8bDFVNuJ&#10;P2k8+lqEEHYpKmi871MpXdWQQbe2PXHgrnYw6AMcaqkHnEK46WQcRU/SYMuhocGeioaq2/HbKEje&#10;i+Q1ORz2m6+bvPx81FSUZ1JqtZx3LyA8zf5f/OcutYI4rA9fwg+Q2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bFjdQwgAAANsAAAAPAAAAAAAAAAAAAAAAAJgCAABkcnMvZG93&#10;bnJldi54bWxQSwUGAAAAAAQABAD1AAAAhwMAAAAA&#10;" filled="f" fillcolor="#eff3f3" stroked="f" strokecolor="black [0]" strokeweight="0" insetpen="t">
                <v:fill opacity="49858f"/>
                <o:lock v:ext="edit" shapetype="t"/>
                <v:textbox inset="2.85pt,2.85pt,2.85pt,2.85pt">
                  <w:txbxContent>
                    <w:p w:rsidR="00B47EC1" w:rsidRPr="00E737F2" w:rsidRDefault="00B47EC1" w:rsidP="00E737F2">
                      <w:pPr>
                        <w:pStyle w:val="msoaccenttext7"/>
                        <w:widowControl w:val="0"/>
                        <w:rPr>
                          <w:rFonts w:asciiTheme="minorHAnsi" w:hAnsiTheme="minorHAnsi"/>
                          <w:color w:val="FFFFFF"/>
                          <w:sz w:val="22"/>
                          <w14:ligatures w14:val="none"/>
                        </w:rPr>
                      </w:pPr>
                      <w:r w:rsidRPr="00E737F2">
                        <w:rPr>
                          <w:rFonts w:asciiTheme="minorHAnsi" w:hAnsiTheme="minorHAnsi"/>
                          <w:color w:val="FFFFFF"/>
                          <w:sz w:val="22"/>
                          <w14:ligatures w14:val="none"/>
                        </w:rPr>
                        <w:t xml:space="preserve">Contact: Maureen </w:t>
                      </w:r>
                      <w:proofErr w:type="gramStart"/>
                      <w:r w:rsidRPr="00E737F2">
                        <w:rPr>
                          <w:rFonts w:asciiTheme="minorHAnsi" w:hAnsiTheme="minorHAnsi"/>
                          <w:color w:val="FFFFFF"/>
                          <w:sz w:val="22"/>
                          <w14:ligatures w14:val="none"/>
                        </w:rPr>
                        <w:t>Leader  |</w:t>
                      </w:r>
                      <w:proofErr w:type="gramEnd"/>
                      <w:r w:rsidRPr="00E737F2">
                        <w:rPr>
                          <w:rFonts w:asciiTheme="minorHAnsi" w:hAnsiTheme="minorHAnsi"/>
                          <w:color w:val="FFFFFF"/>
                          <w:sz w:val="22"/>
                          <w14:ligatures w14:val="none"/>
                        </w:rPr>
                        <w:t xml:space="preserve">  mleader@willowvalley.org   |  717.464.6288</w:t>
                      </w:r>
                    </w:p>
                  </w:txbxContent>
                </v:textbox>
              </v:shape>
              <v:shape id="Text Box 21" o:spid="_x0000_s1039" type="#_x0000_t202" style="position:absolute;left:10426;top:3714;width:47771;height:51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8MBjMQA&#10;AADbAAAADwAAAGRycy9kb3ducmV2LnhtbESPQWvCQBSE7wX/w/IEb3VjQFuia5CAVDy01IrnR/aZ&#10;hGTfht1tEv99t1DocZiZb5hdPplODOR8Y1nBapmAIC6tbrhScP06Pr+C8AFZY2eZFDzIQ76fPe0w&#10;03bkTxouoRIRwj5DBXUIfSalL2sy6Je2J47e3TqDIUpXSe1wjHDTyTRJNtJgw3Ghxp6Kmsr28m0U&#10;3Nr07SNpXrQrNuvp/fAY7/pcKbWYT4ctiEBT+A//tU9aQbqC3y/xB8j9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DAYzEAAAA2wAAAA8AAAAAAAAAAAAAAAAAmAIAAGRycy9k&#10;b3ducmV2LnhtbFBLBQYAAAAABAAEAPUAAACJAwAAAAA=&#10;" filled="f" stroked="f" strokecolor="black [0]" strokeweight="0" insetpen="t">
                <o:lock v:ext="edit" shapetype="t"/>
                <v:textbox inset="2.85pt,2.85pt,2.85pt,2.85pt">
                  <w:txbxContent>
                    <w:p w:rsidR="00B47EC1" w:rsidRPr="00E737F2" w:rsidRDefault="00B47EC1" w:rsidP="00E737F2">
                      <w:pPr>
                        <w:pStyle w:val="msotitle3"/>
                        <w:widowControl w:val="0"/>
                        <w:jc w:val="left"/>
                        <w:rPr>
                          <w:rFonts w:ascii="Cambria" w:hAnsi="Cambria"/>
                          <w:i/>
                          <w:color w:val="FFFFFF"/>
                          <w:sz w:val="60"/>
                          <w:szCs w:val="60"/>
                          <w14:ligatures w14:val="none"/>
                        </w:rPr>
                      </w:pPr>
                      <w:r>
                        <w:rPr>
                          <w:rFonts w:ascii="Cambria" w:hAnsi="Cambria"/>
                          <w:i/>
                          <w:color w:val="FFFFFF"/>
                          <w:sz w:val="60"/>
                          <w:szCs w:val="60"/>
                          <w14:ligatures w14:val="none"/>
                        </w:rPr>
                        <w:t>FOR IMMEDIATE RELEASE</w:t>
                      </w:r>
                    </w:p>
                  </w:txbxContent>
                </v:textbox>
              </v:shape>
            </v:group>
          </w:pict>
        </mc:Fallback>
      </mc:AlternateContent>
    </w:r>
  </w:p>
  <w:p w:rsidR="00B47EC1" w:rsidRDefault="00B47EC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096B76"/>
    <w:multiLevelType w:val="hybridMultilevel"/>
    <w:tmpl w:val="CB226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DCE2561"/>
    <w:multiLevelType w:val="hybridMultilevel"/>
    <w:tmpl w:val="7DD4D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2EB4336"/>
    <w:multiLevelType w:val="hybridMultilevel"/>
    <w:tmpl w:val="A0B847B6"/>
    <w:lvl w:ilvl="0" w:tplc="E5965AA0">
      <w:start w:val="100"/>
      <w:numFmt w:val="bullet"/>
      <w:lvlText w:val="•"/>
      <w:lvlJc w:val="left"/>
      <w:pPr>
        <w:ind w:left="720" w:hanging="660"/>
      </w:pPr>
      <w:rPr>
        <w:rFonts w:ascii="Calibri" w:eastAsiaTheme="minorHAnsi" w:hAnsi="Calibri" w:cs="Calibr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3">
    <w:nsid w:val="29722CB7"/>
    <w:multiLevelType w:val="hybridMultilevel"/>
    <w:tmpl w:val="B038C0C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C1E64CC"/>
    <w:multiLevelType w:val="hybridMultilevel"/>
    <w:tmpl w:val="5B3C99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8016BC9"/>
    <w:multiLevelType w:val="hybridMultilevel"/>
    <w:tmpl w:val="BC7EC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B3C558B"/>
    <w:multiLevelType w:val="hybridMultilevel"/>
    <w:tmpl w:val="268E72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0"/>
  </w:num>
  <w:num w:numId="3">
    <w:abstractNumId w:val="3"/>
  </w:num>
  <w:num w:numId="4">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5"/>
  </w:num>
  <w:num w:numId="7">
    <w:abstractNumId w:val="4"/>
  </w:num>
  <w:num w:numId="8">
    <w:abstractNumId w:val="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utter, Brian">
    <w15:presenceInfo w15:providerId="AD" w15:userId="S-1-5-21-796845957-343818398-725345543-128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A1trAwsDQ1Nza1NDJT0lEKTi0uzszPAykwqQUA3TEAhiwAAAA="/>
  </w:docVars>
  <w:rsids>
    <w:rsidRoot w:val="00E737F2"/>
    <w:rsid w:val="00014408"/>
    <w:rsid w:val="00015398"/>
    <w:rsid w:val="000217E2"/>
    <w:rsid w:val="00023570"/>
    <w:rsid w:val="00027AD1"/>
    <w:rsid w:val="0005720D"/>
    <w:rsid w:val="00084AED"/>
    <w:rsid w:val="00094BAF"/>
    <w:rsid w:val="00094E4D"/>
    <w:rsid w:val="000C7261"/>
    <w:rsid w:val="00100831"/>
    <w:rsid w:val="00113712"/>
    <w:rsid w:val="00123D24"/>
    <w:rsid w:val="00124878"/>
    <w:rsid w:val="00125A25"/>
    <w:rsid w:val="00147648"/>
    <w:rsid w:val="0015158A"/>
    <w:rsid w:val="00165913"/>
    <w:rsid w:val="00173DF0"/>
    <w:rsid w:val="001763F3"/>
    <w:rsid w:val="0018235D"/>
    <w:rsid w:val="001855BE"/>
    <w:rsid w:val="00193A85"/>
    <w:rsid w:val="001A06D5"/>
    <w:rsid w:val="001A79EC"/>
    <w:rsid w:val="001B6D15"/>
    <w:rsid w:val="001C387A"/>
    <w:rsid w:val="001C3C41"/>
    <w:rsid w:val="001C5DDB"/>
    <w:rsid w:val="001D1996"/>
    <w:rsid w:val="001D2803"/>
    <w:rsid w:val="001D3C13"/>
    <w:rsid w:val="001E041F"/>
    <w:rsid w:val="001E2221"/>
    <w:rsid w:val="001E3F71"/>
    <w:rsid w:val="001F750F"/>
    <w:rsid w:val="001F7923"/>
    <w:rsid w:val="00201FBF"/>
    <w:rsid w:val="00211508"/>
    <w:rsid w:val="002157A0"/>
    <w:rsid w:val="002237C3"/>
    <w:rsid w:val="002509CE"/>
    <w:rsid w:val="002618BB"/>
    <w:rsid w:val="00262F27"/>
    <w:rsid w:val="00264B3F"/>
    <w:rsid w:val="00272D4A"/>
    <w:rsid w:val="00275AC9"/>
    <w:rsid w:val="00275D84"/>
    <w:rsid w:val="00282A02"/>
    <w:rsid w:val="00293786"/>
    <w:rsid w:val="002A584B"/>
    <w:rsid w:val="002C68B8"/>
    <w:rsid w:val="002C75B1"/>
    <w:rsid w:val="002D4458"/>
    <w:rsid w:val="002D7D22"/>
    <w:rsid w:val="002E1C19"/>
    <w:rsid w:val="002F310E"/>
    <w:rsid w:val="002F61B7"/>
    <w:rsid w:val="00303C1A"/>
    <w:rsid w:val="0034016F"/>
    <w:rsid w:val="00343A9B"/>
    <w:rsid w:val="00351723"/>
    <w:rsid w:val="00354DE5"/>
    <w:rsid w:val="003608A5"/>
    <w:rsid w:val="0036396C"/>
    <w:rsid w:val="00366E8C"/>
    <w:rsid w:val="003725A2"/>
    <w:rsid w:val="00390E2A"/>
    <w:rsid w:val="003A5E5D"/>
    <w:rsid w:val="003F1675"/>
    <w:rsid w:val="003F409D"/>
    <w:rsid w:val="003F6125"/>
    <w:rsid w:val="004016B5"/>
    <w:rsid w:val="00414074"/>
    <w:rsid w:val="0042530A"/>
    <w:rsid w:val="0042594B"/>
    <w:rsid w:val="00440591"/>
    <w:rsid w:val="00446409"/>
    <w:rsid w:val="00466B2A"/>
    <w:rsid w:val="00471A07"/>
    <w:rsid w:val="00483E1A"/>
    <w:rsid w:val="0049017F"/>
    <w:rsid w:val="00497033"/>
    <w:rsid w:val="004A0279"/>
    <w:rsid w:val="004A47AF"/>
    <w:rsid w:val="004D12F4"/>
    <w:rsid w:val="004E09D4"/>
    <w:rsid w:val="004E27EA"/>
    <w:rsid w:val="004E65DA"/>
    <w:rsid w:val="004F29FE"/>
    <w:rsid w:val="00500169"/>
    <w:rsid w:val="00503104"/>
    <w:rsid w:val="00515609"/>
    <w:rsid w:val="00515C2A"/>
    <w:rsid w:val="00521AF7"/>
    <w:rsid w:val="005356ED"/>
    <w:rsid w:val="0053783E"/>
    <w:rsid w:val="005438E1"/>
    <w:rsid w:val="00553D5C"/>
    <w:rsid w:val="0055419A"/>
    <w:rsid w:val="005600A8"/>
    <w:rsid w:val="00560930"/>
    <w:rsid w:val="005A4528"/>
    <w:rsid w:val="005B20E0"/>
    <w:rsid w:val="005C16B3"/>
    <w:rsid w:val="005C4203"/>
    <w:rsid w:val="005C765A"/>
    <w:rsid w:val="005D1D5D"/>
    <w:rsid w:val="005F3BED"/>
    <w:rsid w:val="005F7708"/>
    <w:rsid w:val="00622298"/>
    <w:rsid w:val="00635840"/>
    <w:rsid w:val="00635C56"/>
    <w:rsid w:val="00645337"/>
    <w:rsid w:val="006672C5"/>
    <w:rsid w:val="00687BE6"/>
    <w:rsid w:val="00690243"/>
    <w:rsid w:val="006A378C"/>
    <w:rsid w:val="006A409C"/>
    <w:rsid w:val="006A551D"/>
    <w:rsid w:val="006D58DB"/>
    <w:rsid w:val="006E1C86"/>
    <w:rsid w:val="006F1710"/>
    <w:rsid w:val="006F2244"/>
    <w:rsid w:val="007055BA"/>
    <w:rsid w:val="00714C36"/>
    <w:rsid w:val="007163B7"/>
    <w:rsid w:val="0071749C"/>
    <w:rsid w:val="00721EBF"/>
    <w:rsid w:val="00730355"/>
    <w:rsid w:val="007369EA"/>
    <w:rsid w:val="007512C5"/>
    <w:rsid w:val="00755024"/>
    <w:rsid w:val="007921E7"/>
    <w:rsid w:val="00794C2D"/>
    <w:rsid w:val="007A57E5"/>
    <w:rsid w:val="007A5B26"/>
    <w:rsid w:val="007A751E"/>
    <w:rsid w:val="007B77D1"/>
    <w:rsid w:val="007C14AE"/>
    <w:rsid w:val="007D7FBE"/>
    <w:rsid w:val="007E18A6"/>
    <w:rsid w:val="007F2A3D"/>
    <w:rsid w:val="00800A65"/>
    <w:rsid w:val="00807F53"/>
    <w:rsid w:val="00810D7C"/>
    <w:rsid w:val="00811EC5"/>
    <w:rsid w:val="00844464"/>
    <w:rsid w:val="00845A7A"/>
    <w:rsid w:val="008672F1"/>
    <w:rsid w:val="0089323B"/>
    <w:rsid w:val="008A1468"/>
    <w:rsid w:val="008A1959"/>
    <w:rsid w:val="008B35EC"/>
    <w:rsid w:val="008E124A"/>
    <w:rsid w:val="008F5205"/>
    <w:rsid w:val="00901891"/>
    <w:rsid w:val="00916906"/>
    <w:rsid w:val="00924736"/>
    <w:rsid w:val="00945F2D"/>
    <w:rsid w:val="00973077"/>
    <w:rsid w:val="009810D0"/>
    <w:rsid w:val="009926DA"/>
    <w:rsid w:val="009969FD"/>
    <w:rsid w:val="009C2A11"/>
    <w:rsid w:val="009E6211"/>
    <w:rsid w:val="00A0791F"/>
    <w:rsid w:val="00A21064"/>
    <w:rsid w:val="00A22F04"/>
    <w:rsid w:val="00A41556"/>
    <w:rsid w:val="00A41ABE"/>
    <w:rsid w:val="00A43617"/>
    <w:rsid w:val="00A46C1D"/>
    <w:rsid w:val="00A47F57"/>
    <w:rsid w:val="00A53491"/>
    <w:rsid w:val="00A548AC"/>
    <w:rsid w:val="00A60E81"/>
    <w:rsid w:val="00A6162A"/>
    <w:rsid w:val="00A63E73"/>
    <w:rsid w:val="00A66366"/>
    <w:rsid w:val="00A70DB1"/>
    <w:rsid w:val="00A735DE"/>
    <w:rsid w:val="00A8646A"/>
    <w:rsid w:val="00A951F2"/>
    <w:rsid w:val="00AA0C62"/>
    <w:rsid w:val="00AA19C3"/>
    <w:rsid w:val="00AB4A7C"/>
    <w:rsid w:val="00AC2360"/>
    <w:rsid w:val="00AC4449"/>
    <w:rsid w:val="00AC5097"/>
    <w:rsid w:val="00AD676D"/>
    <w:rsid w:val="00B1129F"/>
    <w:rsid w:val="00B357A3"/>
    <w:rsid w:val="00B42654"/>
    <w:rsid w:val="00B4366B"/>
    <w:rsid w:val="00B47EC1"/>
    <w:rsid w:val="00B5067B"/>
    <w:rsid w:val="00B57F94"/>
    <w:rsid w:val="00B85F1B"/>
    <w:rsid w:val="00B87D50"/>
    <w:rsid w:val="00B92604"/>
    <w:rsid w:val="00BA2D9A"/>
    <w:rsid w:val="00BA4443"/>
    <w:rsid w:val="00BC71CE"/>
    <w:rsid w:val="00BD30DD"/>
    <w:rsid w:val="00BF2606"/>
    <w:rsid w:val="00BF5114"/>
    <w:rsid w:val="00BF63BF"/>
    <w:rsid w:val="00C04433"/>
    <w:rsid w:val="00C05418"/>
    <w:rsid w:val="00C1454C"/>
    <w:rsid w:val="00C40E20"/>
    <w:rsid w:val="00C5093E"/>
    <w:rsid w:val="00C61DE7"/>
    <w:rsid w:val="00C7316E"/>
    <w:rsid w:val="00C85C27"/>
    <w:rsid w:val="00CA5908"/>
    <w:rsid w:val="00CB10A9"/>
    <w:rsid w:val="00CD340E"/>
    <w:rsid w:val="00CE60B2"/>
    <w:rsid w:val="00CF1161"/>
    <w:rsid w:val="00CF22D7"/>
    <w:rsid w:val="00CF6FB9"/>
    <w:rsid w:val="00D11FA4"/>
    <w:rsid w:val="00D21D8C"/>
    <w:rsid w:val="00D22D27"/>
    <w:rsid w:val="00D25DBA"/>
    <w:rsid w:val="00D30149"/>
    <w:rsid w:val="00D30C74"/>
    <w:rsid w:val="00D4472F"/>
    <w:rsid w:val="00D463B3"/>
    <w:rsid w:val="00D65C4B"/>
    <w:rsid w:val="00D72B1D"/>
    <w:rsid w:val="00D977A6"/>
    <w:rsid w:val="00DA7FC9"/>
    <w:rsid w:val="00DB59A8"/>
    <w:rsid w:val="00DC3EE1"/>
    <w:rsid w:val="00DF3285"/>
    <w:rsid w:val="00E131C3"/>
    <w:rsid w:val="00E2184B"/>
    <w:rsid w:val="00E2286B"/>
    <w:rsid w:val="00E2657E"/>
    <w:rsid w:val="00E3542B"/>
    <w:rsid w:val="00E6524B"/>
    <w:rsid w:val="00E737F2"/>
    <w:rsid w:val="00EB1151"/>
    <w:rsid w:val="00EB3F93"/>
    <w:rsid w:val="00EB4636"/>
    <w:rsid w:val="00EC1440"/>
    <w:rsid w:val="00ED2DEF"/>
    <w:rsid w:val="00EE5972"/>
    <w:rsid w:val="00EE69D9"/>
    <w:rsid w:val="00EF332B"/>
    <w:rsid w:val="00F074E8"/>
    <w:rsid w:val="00F134C6"/>
    <w:rsid w:val="00F1778E"/>
    <w:rsid w:val="00F34479"/>
    <w:rsid w:val="00F41622"/>
    <w:rsid w:val="00F443EF"/>
    <w:rsid w:val="00F502B1"/>
    <w:rsid w:val="00F5148D"/>
    <w:rsid w:val="00F603F5"/>
    <w:rsid w:val="00F61BE3"/>
    <w:rsid w:val="00F82EB1"/>
    <w:rsid w:val="00F92431"/>
    <w:rsid w:val="00F95855"/>
    <w:rsid w:val="00FB1DBF"/>
    <w:rsid w:val="00FE0120"/>
    <w:rsid w:val="00FF2356"/>
    <w:rsid w:val="00FF44EF"/>
    <w:rsid w:val="00FF7F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accenttext7">
    <w:name w:val="msoaccenttext7"/>
    <w:rsid w:val="00E737F2"/>
    <w:pPr>
      <w:spacing w:after="0" w:line="240" w:lineRule="auto"/>
    </w:pPr>
    <w:rPr>
      <w:rFonts w:ascii="Gill Sans MT" w:eastAsia="Times New Roman" w:hAnsi="Gill Sans MT" w:cs="Times New Roman"/>
      <w:color w:val="000000"/>
      <w:kern w:val="28"/>
      <w:sz w:val="18"/>
      <w:szCs w:val="18"/>
      <w14:ligatures w14:val="standard"/>
      <w14:cntxtAlts/>
    </w:rPr>
  </w:style>
  <w:style w:type="paragraph" w:customStyle="1" w:styleId="msoorganizationname">
    <w:name w:val="msoorganizationname"/>
    <w:rsid w:val="00E737F2"/>
    <w:pPr>
      <w:spacing w:after="0" w:line="240" w:lineRule="auto"/>
      <w:jc w:val="center"/>
    </w:pPr>
    <w:rPr>
      <w:rFonts w:ascii="Century Schoolbook" w:eastAsia="Times New Roman" w:hAnsi="Century Schoolbook" w:cs="Times New Roman"/>
      <w:color w:val="000000"/>
      <w:kern w:val="28"/>
      <w:sz w:val="24"/>
      <w:szCs w:val="24"/>
      <w14:ligatures w14:val="standard"/>
      <w14:cntxtAlts/>
    </w:rPr>
  </w:style>
  <w:style w:type="paragraph" w:customStyle="1" w:styleId="msotitle3">
    <w:name w:val="msotitle3"/>
    <w:rsid w:val="00E737F2"/>
    <w:pPr>
      <w:spacing w:after="0" w:line="240" w:lineRule="auto"/>
      <w:jc w:val="center"/>
    </w:pPr>
    <w:rPr>
      <w:rFonts w:ascii="Century Schoolbook" w:eastAsia="Times New Roman" w:hAnsi="Century Schoolbook" w:cs="Times New Roman"/>
      <w:color w:val="000000"/>
      <w:kern w:val="28"/>
      <w:sz w:val="92"/>
      <w:szCs w:val="92"/>
      <w14:ligatures w14:val="standard"/>
      <w14:cntxtAlts/>
    </w:rPr>
  </w:style>
  <w:style w:type="character" w:styleId="Hyperlink">
    <w:name w:val="Hyperlink"/>
    <w:basedOn w:val="DefaultParagraphFont"/>
    <w:uiPriority w:val="99"/>
    <w:unhideWhenUsed/>
    <w:rsid w:val="00E737F2"/>
    <w:rPr>
      <w:color w:val="0000FF" w:themeColor="hyperlink"/>
      <w:u w:val="single"/>
    </w:rPr>
  </w:style>
  <w:style w:type="paragraph" w:styleId="Header">
    <w:name w:val="header"/>
    <w:basedOn w:val="Normal"/>
    <w:link w:val="HeaderChar"/>
    <w:uiPriority w:val="99"/>
    <w:unhideWhenUsed/>
    <w:rsid w:val="00E737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37F2"/>
  </w:style>
  <w:style w:type="paragraph" w:styleId="Footer">
    <w:name w:val="footer"/>
    <w:basedOn w:val="Normal"/>
    <w:link w:val="FooterChar"/>
    <w:uiPriority w:val="99"/>
    <w:unhideWhenUsed/>
    <w:rsid w:val="00E737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37F2"/>
  </w:style>
  <w:style w:type="paragraph" w:styleId="BalloonText">
    <w:name w:val="Balloon Text"/>
    <w:basedOn w:val="Normal"/>
    <w:link w:val="BalloonTextChar"/>
    <w:uiPriority w:val="99"/>
    <w:semiHidden/>
    <w:unhideWhenUsed/>
    <w:rsid w:val="00E737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37F2"/>
    <w:rPr>
      <w:rFonts w:ascii="Tahoma" w:hAnsi="Tahoma" w:cs="Tahoma"/>
      <w:sz w:val="16"/>
      <w:szCs w:val="16"/>
    </w:rPr>
  </w:style>
  <w:style w:type="paragraph" w:styleId="ListParagraph">
    <w:name w:val="List Paragraph"/>
    <w:basedOn w:val="Normal"/>
    <w:uiPriority w:val="34"/>
    <w:qFormat/>
    <w:rsid w:val="004E09D4"/>
    <w:pPr>
      <w:ind w:left="720"/>
      <w:contextualSpacing/>
    </w:pPr>
  </w:style>
  <w:style w:type="character" w:styleId="CommentReference">
    <w:name w:val="annotation reference"/>
    <w:basedOn w:val="DefaultParagraphFont"/>
    <w:uiPriority w:val="99"/>
    <w:semiHidden/>
    <w:unhideWhenUsed/>
    <w:rsid w:val="00730355"/>
    <w:rPr>
      <w:sz w:val="16"/>
      <w:szCs w:val="16"/>
    </w:rPr>
  </w:style>
  <w:style w:type="paragraph" w:styleId="CommentText">
    <w:name w:val="annotation text"/>
    <w:basedOn w:val="Normal"/>
    <w:link w:val="CommentTextChar"/>
    <w:uiPriority w:val="99"/>
    <w:semiHidden/>
    <w:unhideWhenUsed/>
    <w:rsid w:val="00730355"/>
    <w:pPr>
      <w:spacing w:line="240" w:lineRule="auto"/>
    </w:pPr>
    <w:rPr>
      <w:sz w:val="20"/>
      <w:szCs w:val="20"/>
    </w:rPr>
  </w:style>
  <w:style w:type="character" w:customStyle="1" w:styleId="CommentTextChar">
    <w:name w:val="Comment Text Char"/>
    <w:basedOn w:val="DefaultParagraphFont"/>
    <w:link w:val="CommentText"/>
    <w:uiPriority w:val="99"/>
    <w:semiHidden/>
    <w:rsid w:val="00730355"/>
    <w:rPr>
      <w:sz w:val="20"/>
      <w:szCs w:val="20"/>
    </w:rPr>
  </w:style>
  <w:style w:type="paragraph" w:styleId="CommentSubject">
    <w:name w:val="annotation subject"/>
    <w:basedOn w:val="CommentText"/>
    <w:next w:val="CommentText"/>
    <w:link w:val="CommentSubjectChar"/>
    <w:uiPriority w:val="99"/>
    <w:semiHidden/>
    <w:unhideWhenUsed/>
    <w:rsid w:val="00730355"/>
    <w:rPr>
      <w:b/>
      <w:bCs/>
    </w:rPr>
  </w:style>
  <w:style w:type="character" w:customStyle="1" w:styleId="CommentSubjectChar">
    <w:name w:val="Comment Subject Char"/>
    <w:basedOn w:val="CommentTextChar"/>
    <w:link w:val="CommentSubject"/>
    <w:uiPriority w:val="99"/>
    <w:semiHidden/>
    <w:rsid w:val="00730355"/>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accenttext7">
    <w:name w:val="msoaccenttext7"/>
    <w:rsid w:val="00E737F2"/>
    <w:pPr>
      <w:spacing w:after="0" w:line="240" w:lineRule="auto"/>
    </w:pPr>
    <w:rPr>
      <w:rFonts w:ascii="Gill Sans MT" w:eastAsia="Times New Roman" w:hAnsi="Gill Sans MT" w:cs="Times New Roman"/>
      <w:color w:val="000000"/>
      <w:kern w:val="28"/>
      <w:sz w:val="18"/>
      <w:szCs w:val="18"/>
      <w14:ligatures w14:val="standard"/>
      <w14:cntxtAlts/>
    </w:rPr>
  </w:style>
  <w:style w:type="paragraph" w:customStyle="1" w:styleId="msoorganizationname">
    <w:name w:val="msoorganizationname"/>
    <w:rsid w:val="00E737F2"/>
    <w:pPr>
      <w:spacing w:after="0" w:line="240" w:lineRule="auto"/>
      <w:jc w:val="center"/>
    </w:pPr>
    <w:rPr>
      <w:rFonts w:ascii="Century Schoolbook" w:eastAsia="Times New Roman" w:hAnsi="Century Schoolbook" w:cs="Times New Roman"/>
      <w:color w:val="000000"/>
      <w:kern w:val="28"/>
      <w:sz w:val="24"/>
      <w:szCs w:val="24"/>
      <w14:ligatures w14:val="standard"/>
      <w14:cntxtAlts/>
    </w:rPr>
  </w:style>
  <w:style w:type="paragraph" w:customStyle="1" w:styleId="msotitle3">
    <w:name w:val="msotitle3"/>
    <w:rsid w:val="00E737F2"/>
    <w:pPr>
      <w:spacing w:after="0" w:line="240" w:lineRule="auto"/>
      <w:jc w:val="center"/>
    </w:pPr>
    <w:rPr>
      <w:rFonts w:ascii="Century Schoolbook" w:eastAsia="Times New Roman" w:hAnsi="Century Schoolbook" w:cs="Times New Roman"/>
      <w:color w:val="000000"/>
      <w:kern w:val="28"/>
      <w:sz w:val="92"/>
      <w:szCs w:val="92"/>
      <w14:ligatures w14:val="standard"/>
      <w14:cntxtAlts/>
    </w:rPr>
  </w:style>
  <w:style w:type="character" w:styleId="Hyperlink">
    <w:name w:val="Hyperlink"/>
    <w:basedOn w:val="DefaultParagraphFont"/>
    <w:uiPriority w:val="99"/>
    <w:unhideWhenUsed/>
    <w:rsid w:val="00E737F2"/>
    <w:rPr>
      <w:color w:val="0000FF" w:themeColor="hyperlink"/>
      <w:u w:val="single"/>
    </w:rPr>
  </w:style>
  <w:style w:type="paragraph" w:styleId="Header">
    <w:name w:val="header"/>
    <w:basedOn w:val="Normal"/>
    <w:link w:val="HeaderChar"/>
    <w:uiPriority w:val="99"/>
    <w:unhideWhenUsed/>
    <w:rsid w:val="00E737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37F2"/>
  </w:style>
  <w:style w:type="paragraph" w:styleId="Footer">
    <w:name w:val="footer"/>
    <w:basedOn w:val="Normal"/>
    <w:link w:val="FooterChar"/>
    <w:uiPriority w:val="99"/>
    <w:unhideWhenUsed/>
    <w:rsid w:val="00E737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37F2"/>
  </w:style>
  <w:style w:type="paragraph" w:styleId="BalloonText">
    <w:name w:val="Balloon Text"/>
    <w:basedOn w:val="Normal"/>
    <w:link w:val="BalloonTextChar"/>
    <w:uiPriority w:val="99"/>
    <w:semiHidden/>
    <w:unhideWhenUsed/>
    <w:rsid w:val="00E737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37F2"/>
    <w:rPr>
      <w:rFonts w:ascii="Tahoma" w:hAnsi="Tahoma" w:cs="Tahoma"/>
      <w:sz w:val="16"/>
      <w:szCs w:val="16"/>
    </w:rPr>
  </w:style>
  <w:style w:type="paragraph" w:styleId="ListParagraph">
    <w:name w:val="List Paragraph"/>
    <w:basedOn w:val="Normal"/>
    <w:uiPriority w:val="34"/>
    <w:qFormat/>
    <w:rsid w:val="004E09D4"/>
    <w:pPr>
      <w:ind w:left="720"/>
      <w:contextualSpacing/>
    </w:pPr>
  </w:style>
  <w:style w:type="character" w:styleId="CommentReference">
    <w:name w:val="annotation reference"/>
    <w:basedOn w:val="DefaultParagraphFont"/>
    <w:uiPriority w:val="99"/>
    <w:semiHidden/>
    <w:unhideWhenUsed/>
    <w:rsid w:val="00730355"/>
    <w:rPr>
      <w:sz w:val="16"/>
      <w:szCs w:val="16"/>
    </w:rPr>
  </w:style>
  <w:style w:type="paragraph" w:styleId="CommentText">
    <w:name w:val="annotation text"/>
    <w:basedOn w:val="Normal"/>
    <w:link w:val="CommentTextChar"/>
    <w:uiPriority w:val="99"/>
    <w:semiHidden/>
    <w:unhideWhenUsed/>
    <w:rsid w:val="00730355"/>
    <w:pPr>
      <w:spacing w:line="240" w:lineRule="auto"/>
    </w:pPr>
    <w:rPr>
      <w:sz w:val="20"/>
      <w:szCs w:val="20"/>
    </w:rPr>
  </w:style>
  <w:style w:type="character" w:customStyle="1" w:styleId="CommentTextChar">
    <w:name w:val="Comment Text Char"/>
    <w:basedOn w:val="DefaultParagraphFont"/>
    <w:link w:val="CommentText"/>
    <w:uiPriority w:val="99"/>
    <w:semiHidden/>
    <w:rsid w:val="00730355"/>
    <w:rPr>
      <w:sz w:val="20"/>
      <w:szCs w:val="20"/>
    </w:rPr>
  </w:style>
  <w:style w:type="paragraph" w:styleId="CommentSubject">
    <w:name w:val="annotation subject"/>
    <w:basedOn w:val="CommentText"/>
    <w:next w:val="CommentText"/>
    <w:link w:val="CommentSubjectChar"/>
    <w:uiPriority w:val="99"/>
    <w:semiHidden/>
    <w:unhideWhenUsed/>
    <w:rsid w:val="00730355"/>
    <w:rPr>
      <w:b/>
      <w:bCs/>
    </w:rPr>
  </w:style>
  <w:style w:type="character" w:customStyle="1" w:styleId="CommentSubjectChar">
    <w:name w:val="Comment Subject Char"/>
    <w:basedOn w:val="CommentTextChar"/>
    <w:link w:val="CommentSubject"/>
    <w:uiPriority w:val="99"/>
    <w:semiHidden/>
    <w:rsid w:val="0073035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9154909">
      <w:bodyDiv w:val="1"/>
      <w:marLeft w:val="0"/>
      <w:marRight w:val="0"/>
      <w:marTop w:val="0"/>
      <w:marBottom w:val="0"/>
      <w:divBdr>
        <w:top w:val="none" w:sz="0" w:space="0" w:color="auto"/>
        <w:left w:val="none" w:sz="0" w:space="0" w:color="auto"/>
        <w:bottom w:val="none" w:sz="0" w:space="0" w:color="auto"/>
        <w:right w:val="none" w:sz="0" w:space="0" w:color="auto"/>
      </w:divBdr>
    </w:div>
    <w:div w:id="409160669">
      <w:bodyDiv w:val="1"/>
      <w:marLeft w:val="0"/>
      <w:marRight w:val="0"/>
      <w:marTop w:val="0"/>
      <w:marBottom w:val="0"/>
      <w:divBdr>
        <w:top w:val="none" w:sz="0" w:space="0" w:color="auto"/>
        <w:left w:val="none" w:sz="0" w:space="0" w:color="auto"/>
        <w:bottom w:val="none" w:sz="0" w:space="0" w:color="auto"/>
        <w:right w:val="none" w:sz="0" w:space="0" w:color="auto"/>
      </w:divBdr>
    </w:div>
    <w:div w:id="466895692">
      <w:bodyDiv w:val="1"/>
      <w:marLeft w:val="0"/>
      <w:marRight w:val="0"/>
      <w:marTop w:val="0"/>
      <w:marBottom w:val="0"/>
      <w:divBdr>
        <w:top w:val="none" w:sz="0" w:space="0" w:color="auto"/>
        <w:left w:val="none" w:sz="0" w:space="0" w:color="auto"/>
        <w:bottom w:val="none" w:sz="0" w:space="0" w:color="auto"/>
        <w:right w:val="none" w:sz="0" w:space="0" w:color="auto"/>
      </w:divBdr>
    </w:div>
    <w:div w:id="771974180">
      <w:bodyDiv w:val="1"/>
      <w:marLeft w:val="0"/>
      <w:marRight w:val="0"/>
      <w:marTop w:val="0"/>
      <w:marBottom w:val="0"/>
      <w:divBdr>
        <w:top w:val="none" w:sz="0" w:space="0" w:color="auto"/>
        <w:left w:val="none" w:sz="0" w:space="0" w:color="auto"/>
        <w:bottom w:val="none" w:sz="0" w:space="0" w:color="auto"/>
        <w:right w:val="none" w:sz="0" w:space="0" w:color="auto"/>
      </w:divBdr>
    </w:div>
    <w:div w:id="1731223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s://health.usnews.com/best-senior-living/willow-valley-communities-2873"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73B9E2-B3B1-4908-92AC-64A75F3CE7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70</Words>
  <Characters>211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4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rao, Chris</dc:creator>
  <cp:lastModifiedBy>Leader, Maureen</cp:lastModifiedBy>
  <cp:revision>2</cp:revision>
  <cp:lastPrinted>2022-05-31T14:28:00Z</cp:lastPrinted>
  <dcterms:created xsi:type="dcterms:W3CDTF">2022-05-31T23:57:00Z</dcterms:created>
  <dcterms:modified xsi:type="dcterms:W3CDTF">2022-05-31T23:57:00Z</dcterms:modified>
</cp:coreProperties>
</file>